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BAFA60" w14:textId="77777777" w:rsidR="00B97029" w:rsidRPr="0068482A" w:rsidRDefault="00B87794" w:rsidP="0068482A">
      <w:pPr>
        <w:pStyle w:val="NoSpacing"/>
        <w:rPr>
          <w:rFonts w:ascii="Times New Roman" w:hAnsi="Times New Roman" w:cs="Times New Roman"/>
        </w:rPr>
      </w:pPr>
      <w:r w:rsidRPr="0068482A">
        <w:rPr>
          <w:rFonts w:ascii="Times New Roman" w:hAnsi="Times New Roman" w:cs="Times New Roman"/>
        </w:rPr>
        <w:t xml:space="preserve">Writers name  </w:t>
      </w:r>
    </w:p>
    <w:p w14:paraId="30E8F2B0" w14:textId="49EDD2C0" w:rsidR="00E614DD" w:rsidRPr="0068482A" w:rsidRDefault="00B87794" w:rsidP="0068482A">
      <w:pPr>
        <w:pStyle w:val="NoSpacing"/>
        <w:rPr>
          <w:rFonts w:ascii="Times New Roman" w:hAnsi="Times New Roman" w:cs="Times New Roman"/>
        </w:rPr>
      </w:pPr>
      <w:r w:rsidRPr="0068482A">
        <w:rPr>
          <w:rFonts w:ascii="Times New Roman" w:hAnsi="Times New Roman" w:cs="Times New Roman"/>
        </w:rPr>
        <w:t>Enter Name of the Instructor</w:t>
      </w:r>
    </w:p>
    <w:p w14:paraId="38CCADD9" w14:textId="617F18F2" w:rsidR="00E614DD" w:rsidRPr="0068482A" w:rsidRDefault="00B87794" w:rsidP="0068482A">
      <w:pPr>
        <w:pStyle w:val="NoSpacing"/>
        <w:rPr>
          <w:rFonts w:ascii="Times New Roman" w:hAnsi="Times New Roman" w:cs="Times New Roman"/>
        </w:rPr>
      </w:pPr>
      <w:r w:rsidRPr="0068482A">
        <w:rPr>
          <w:rFonts w:ascii="Times New Roman" w:hAnsi="Times New Roman" w:cs="Times New Roman"/>
        </w:rPr>
        <w:t>Subject</w:t>
      </w:r>
    </w:p>
    <w:p w14:paraId="63ECF346" w14:textId="62DAEFA6" w:rsidR="00B97029" w:rsidRPr="0068482A" w:rsidRDefault="00B87794" w:rsidP="0068482A">
      <w:pPr>
        <w:pStyle w:val="NoSpacing"/>
        <w:rPr>
          <w:rFonts w:ascii="Times New Roman" w:hAnsi="Times New Roman" w:cs="Times New Roman"/>
        </w:rPr>
      </w:pPr>
      <w:r w:rsidRPr="0068482A">
        <w:rPr>
          <w:rFonts w:ascii="Times New Roman" w:hAnsi="Times New Roman" w:cs="Times New Roman"/>
        </w:rPr>
        <w:t>Date</w:t>
      </w:r>
    </w:p>
    <w:p w14:paraId="2716CC3A" w14:textId="4DED3E94" w:rsidR="001E68BE" w:rsidRPr="0068482A" w:rsidRDefault="00B87794" w:rsidP="0068482A">
      <w:pPr>
        <w:jc w:val="center"/>
        <w:rPr>
          <w:rFonts w:ascii="Times New Roman" w:hAnsi="Times New Roman" w:cs="Times New Roman"/>
        </w:rPr>
      </w:pPr>
      <w:r w:rsidRPr="0068482A">
        <w:rPr>
          <w:rFonts w:ascii="Times New Roman" w:hAnsi="Times New Roman" w:cs="Times New Roman"/>
        </w:rPr>
        <w:t>What is Racism</w:t>
      </w:r>
    </w:p>
    <w:p w14:paraId="3ADE3382" w14:textId="74FD7261" w:rsidR="00B97029" w:rsidRPr="0068482A" w:rsidRDefault="00B87794" w:rsidP="0068482A">
      <w:pPr>
        <w:ind w:firstLine="0"/>
        <w:rPr>
          <w:rFonts w:ascii="Times New Roman" w:hAnsi="Times New Roman" w:cs="Times New Roman"/>
          <w:b/>
        </w:rPr>
      </w:pPr>
      <w:r w:rsidRPr="0068482A">
        <w:rPr>
          <w:rFonts w:ascii="Times New Roman" w:hAnsi="Times New Roman" w:cs="Times New Roman"/>
          <w:b/>
        </w:rPr>
        <w:t>Introduction</w:t>
      </w:r>
    </w:p>
    <w:p w14:paraId="216F8162" w14:textId="239489B2" w:rsidR="00245961" w:rsidRPr="0068482A" w:rsidRDefault="00B87794" w:rsidP="0068482A">
      <w:pPr>
        <w:rPr>
          <w:rFonts w:ascii="Times New Roman" w:hAnsi="Times New Roman" w:cs="Times New Roman"/>
          <w:color w:val="222222"/>
          <w:shd w:val="clear" w:color="auto" w:fill="FFFFFF"/>
        </w:rPr>
      </w:pPr>
      <w:bookmarkStart w:id="0" w:name="_GoBack"/>
      <w:r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Racism is defined as a belief that a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particular</w:t>
      </w:r>
      <w:r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race is either more superior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or inferior</w:t>
      </w:r>
      <w:r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to the other, taking into account social and morals traits t</w:t>
      </w:r>
      <w:r w:rsidR="001A54D4" w:rsidRPr="0068482A">
        <w:rPr>
          <w:rFonts w:ascii="Times New Roman" w:hAnsi="Times New Roman" w:cs="Times New Roman"/>
          <w:color w:val="222222"/>
          <w:shd w:val="clear" w:color="auto" w:fill="FFFFFF"/>
        </w:rPr>
        <w:t>h</w:t>
      </w:r>
      <w:r w:rsidRPr="0068482A">
        <w:rPr>
          <w:rFonts w:ascii="Times New Roman" w:hAnsi="Times New Roman" w:cs="Times New Roman"/>
          <w:color w:val="222222"/>
          <w:shd w:val="clear" w:color="auto" w:fill="FFFFFF"/>
        </w:rPr>
        <w:t>at are deciphered by biological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characteristics</w:t>
      </w:r>
      <w:r w:rsidR="001A54D4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r w:rsidR="001A54D4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(Rasool </w:t>
      </w:r>
      <w:r w:rsidR="001A54D4" w:rsidRPr="0068482A">
        <w:rPr>
          <w:rFonts w:ascii="Times New Roman" w:hAnsi="Times New Roman" w:cs="Times New Roman"/>
          <w:color w:val="222222"/>
          <w:shd w:val="clear" w:color="auto" w:fill="FFFFFF"/>
        </w:rPr>
        <w:t>et al</w:t>
      </w:r>
      <w:r w:rsidR="001A54D4" w:rsidRPr="0068482A">
        <w:rPr>
          <w:rFonts w:ascii="Times New Roman" w:hAnsi="Times New Roman" w:cs="Times New Roman"/>
          <w:color w:val="222222"/>
          <w:shd w:val="clear" w:color="auto" w:fill="FFFFFF"/>
        </w:rPr>
        <w:t>., 2020)</w:t>
      </w:r>
      <w:r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.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Racism</w:t>
      </w:r>
      <w:r w:rsidR="007B2C61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paves the way for racial separatism which is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defined</w:t>
      </w:r>
      <w:r w:rsidR="007B2C61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as a </w:t>
      </w:r>
      <w:r w:rsidR="0068482A" w:rsidRPr="0068482A">
        <w:rPr>
          <w:rFonts w:ascii="Times New Roman" w:hAnsi="Times New Roman" w:cs="Times New Roman"/>
          <w:color w:val="222222"/>
          <w:shd w:val="clear" w:color="auto" w:fill="FFFFFF"/>
        </w:rPr>
        <w:t>belief that</w:t>
      </w:r>
      <w:r w:rsidR="001A54D4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r w:rsidR="007B2C61" w:rsidRPr="0068482A">
        <w:rPr>
          <w:rFonts w:ascii="Times New Roman" w:hAnsi="Times New Roman" w:cs="Times New Roman"/>
          <w:color w:val="222222"/>
          <w:shd w:val="clear" w:color="auto" w:fill="FFFFFF"/>
        </w:rPr>
        <w:t>asserts the segregation of different races f</w:t>
      </w:r>
      <w:r w:rsidR="001A54D4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rom </w:t>
      </w:r>
      <w:r w:rsidR="007B2C61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each other. Racism is a myth, undefined and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unsorted</w:t>
      </w:r>
      <w:r w:rsidR="007B2C61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, but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various</w:t>
      </w:r>
      <w:r w:rsidR="007B2C61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fields and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departments of</w:t>
      </w:r>
      <w:r w:rsidR="007B2C61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life have tried to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reflect</w:t>
      </w:r>
      <w:r w:rsidR="007B2C61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on it, such as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science</w:t>
      </w:r>
      <w:r w:rsidR="007B2C61" w:rsidRPr="0068482A">
        <w:rPr>
          <w:rFonts w:ascii="Times New Roman" w:hAnsi="Times New Roman" w:cs="Times New Roman"/>
          <w:color w:val="222222"/>
          <w:shd w:val="clear" w:color="auto" w:fill="FFFFFF"/>
        </w:rPr>
        <w:t>, sociology, anthropology and even religion</w:t>
      </w:r>
      <w:r w:rsidR="001A54D4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r w:rsidR="001A54D4" w:rsidRPr="0068482A">
        <w:rPr>
          <w:rFonts w:ascii="Times New Roman" w:hAnsi="Times New Roman" w:cs="Times New Roman"/>
          <w:color w:val="222222"/>
          <w:shd w:val="clear" w:color="auto" w:fill="FFFFFF"/>
        </w:rPr>
        <w:t>(Rasool et al., 2020)</w:t>
      </w:r>
      <w:r w:rsidR="007B2C61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. </w:t>
      </w:r>
      <w:r w:rsidR="00C34042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This paper aims at the analysis of racism, in the light of different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scientific</w:t>
      </w:r>
      <w:r w:rsidR="00C34042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,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social</w:t>
      </w:r>
      <w:r w:rsidR="00C34042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and cultural approaches.</w:t>
      </w:r>
    </w:p>
    <w:p w14:paraId="7757A785" w14:textId="58E4500D" w:rsidR="00F77664" w:rsidRPr="0068482A" w:rsidRDefault="00B87794" w:rsidP="0068482A">
      <w:pPr>
        <w:ind w:firstLine="0"/>
        <w:rPr>
          <w:rFonts w:ascii="Times New Roman" w:hAnsi="Times New Roman" w:cs="Times New Roman"/>
          <w:b/>
          <w:bCs/>
          <w:color w:val="222222"/>
          <w:shd w:val="clear" w:color="auto" w:fill="FFFFFF"/>
        </w:rPr>
      </w:pPr>
      <w:r w:rsidRPr="0068482A">
        <w:rPr>
          <w:rFonts w:ascii="Times New Roman" w:hAnsi="Times New Roman" w:cs="Times New Roman"/>
          <w:b/>
          <w:bCs/>
          <w:color w:val="222222"/>
          <w:shd w:val="clear" w:color="auto" w:fill="FFFFFF"/>
        </w:rPr>
        <w:t>Discussion</w:t>
      </w:r>
    </w:p>
    <w:p w14:paraId="0B1910F6" w14:textId="77777777" w:rsidR="0068482A" w:rsidRDefault="00B87794" w:rsidP="0068482A">
      <w:pPr>
        <w:rPr>
          <w:rFonts w:ascii="Times New Roman" w:hAnsi="Times New Roman" w:cs="Times New Roman"/>
          <w:color w:val="222222"/>
          <w:shd w:val="clear" w:color="auto" w:fill="FFFFFF"/>
        </w:rPr>
      </w:pPr>
      <w:r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Racism is termed as a social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phenomenon</w:t>
      </w:r>
      <w:r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that </w:t>
      </w:r>
      <w:r w:rsidR="0068482A" w:rsidRPr="0068482A">
        <w:rPr>
          <w:rFonts w:ascii="Times New Roman" w:hAnsi="Times New Roman" w:cs="Times New Roman"/>
          <w:color w:val="222222"/>
          <w:shd w:val="clear" w:color="auto" w:fill="FFFFFF"/>
        </w:rPr>
        <w:t>has different</w:t>
      </w:r>
      <w:r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dimension</w:t>
      </w:r>
      <w:r w:rsidR="001A54D4" w:rsidRPr="0068482A">
        <w:rPr>
          <w:rFonts w:ascii="Times New Roman" w:hAnsi="Times New Roman" w:cs="Times New Roman"/>
          <w:color w:val="222222"/>
          <w:shd w:val="clear" w:color="auto" w:fill="FFFFFF"/>
        </w:rPr>
        <w:t>s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, the</w:t>
      </w:r>
      <w:r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impact of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th</w:t>
      </w:r>
      <w:r w:rsidR="001A54D4" w:rsidRPr="0068482A">
        <w:rPr>
          <w:rFonts w:ascii="Times New Roman" w:hAnsi="Times New Roman" w:cs="Times New Roman"/>
          <w:color w:val="222222"/>
          <w:shd w:val="clear" w:color="auto" w:fill="FFFFFF"/>
        </w:rPr>
        <w:t>ese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dimension</w:t>
      </w:r>
      <w:r w:rsidR="001A54D4" w:rsidRPr="0068482A">
        <w:rPr>
          <w:rFonts w:ascii="Times New Roman" w:hAnsi="Times New Roman" w:cs="Times New Roman"/>
          <w:color w:val="222222"/>
          <w:shd w:val="clear" w:color="auto" w:fill="FFFFFF"/>
        </w:rPr>
        <w:t>s</w:t>
      </w:r>
      <w:r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can be traced in the different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department</w:t>
      </w:r>
      <w:r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s of life ranging from education to religion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and</w:t>
      </w:r>
      <w:r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society</w:t>
      </w:r>
      <w:r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building</w:t>
      </w:r>
      <w:r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to th</w:t>
      </w:r>
      <w:r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at of political handlings. </w:t>
      </w:r>
      <w:r w:rsidR="000F5C03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Several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researches</w:t>
      </w:r>
      <w:r w:rsidR="000F5C03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are conducted over time, highlighting that although </w:t>
      </w:r>
      <w:r w:rsidR="00DD2FA2" w:rsidRPr="0068482A">
        <w:rPr>
          <w:rFonts w:ascii="Times New Roman" w:hAnsi="Times New Roman" w:cs="Times New Roman"/>
          <w:color w:val="222222"/>
          <w:shd w:val="clear" w:color="auto" w:fill="FFFFFF"/>
        </w:rPr>
        <w:t>“</w:t>
      </w:r>
      <w:r w:rsidR="000F5C03" w:rsidRPr="0068482A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anti</w:t>
      </w:r>
      <w:r w:rsidR="00B83C3F" w:rsidRPr="0068482A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-discrimination</w:t>
      </w:r>
      <w:r w:rsidR="00DD2FA2" w:rsidRPr="0068482A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”</w:t>
      </w:r>
      <w:r w:rsidR="000F5C03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and “</w:t>
      </w:r>
      <w:r w:rsidR="000F5C03" w:rsidRPr="0068482A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say n</w:t>
      </w:r>
      <w:r w:rsidR="001A54D4" w:rsidRPr="0068482A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o</w:t>
      </w:r>
      <w:r w:rsidR="000F5C03" w:rsidRPr="0068482A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 xml:space="preserve"> to racism”</w:t>
      </w:r>
      <w:r w:rsidR="000F5C03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is found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everywhere</w:t>
      </w:r>
      <w:r w:rsidR="000F5C03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, sometimes it is the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embellishment</w:t>
      </w:r>
      <w:r w:rsidR="000F5C03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of social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media</w:t>
      </w:r>
      <w:r w:rsidR="000F5C03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, sometimes it is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dominant</w:t>
      </w:r>
      <w:r w:rsidR="000F5C03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in the speeches of political leaders but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unfortunately</w:t>
      </w:r>
      <w:r w:rsidR="000F5C03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, it is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deep-rooted</w:t>
      </w:r>
      <w:r w:rsidR="000F5C03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in the minds and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hearts</w:t>
      </w:r>
      <w:r w:rsidR="000F5C03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of the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people</w:t>
      </w:r>
      <w:r w:rsidR="001A54D4" w:rsidRPr="0068482A">
        <w:rPr>
          <w:rFonts w:ascii="Times New Roman" w:hAnsi="Times New Roman" w:cs="Times New Roman"/>
          <w:color w:val="222222"/>
          <w:shd w:val="clear" w:color="auto" w:fill="FFFFFF"/>
        </w:rPr>
        <w:t>(Rasool et al., 2020)</w:t>
      </w:r>
      <w:r w:rsidR="000F5C03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. </w:t>
      </w:r>
      <w:r w:rsidR="0010120A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There are different names of racism, depending on the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framework</w:t>
      </w:r>
      <w:r w:rsidR="0010120A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in which it is practice</w:t>
      </w:r>
      <w:r w:rsidR="00DD2FA2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d. </w:t>
      </w:r>
      <w:r w:rsidR="0010120A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sometimes, it is the clueless aggression of a </w:t>
      </w:r>
      <w:r w:rsidR="00DD2FA2" w:rsidRPr="0068482A">
        <w:rPr>
          <w:rFonts w:ascii="Times New Roman" w:hAnsi="Times New Roman" w:cs="Times New Roman"/>
          <w:color w:val="222222"/>
          <w:shd w:val="clear" w:color="auto" w:fill="FFFFFF"/>
        </w:rPr>
        <w:t>w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hite</w:t>
      </w:r>
      <w:r w:rsidR="0010120A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teacher towards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black</w:t>
      </w:r>
      <w:r w:rsidR="00DD2FA2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r w:rsidR="0068482A" w:rsidRPr="0068482A">
        <w:rPr>
          <w:rFonts w:ascii="Times New Roman" w:hAnsi="Times New Roman" w:cs="Times New Roman"/>
          <w:color w:val="222222"/>
          <w:shd w:val="clear" w:color="auto" w:fill="FFFFFF"/>
        </w:rPr>
        <w:t>student,</w:t>
      </w:r>
      <w:r w:rsidR="0010120A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sometimes it is the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negligence</w:t>
      </w:r>
      <w:r w:rsidR="0010120A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or abuse of a patient by a doctor of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some</w:t>
      </w:r>
      <w:r w:rsidR="0010120A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other race </w:t>
      </w:r>
      <w:r w:rsidR="0010120A" w:rsidRPr="0068482A">
        <w:rPr>
          <w:rFonts w:ascii="Times New Roman" w:hAnsi="Times New Roman" w:cs="Times New Roman"/>
          <w:color w:val="222222"/>
          <w:shd w:val="clear" w:color="auto" w:fill="FFFFFF"/>
        </w:rPr>
        <w:lastRenderedPageBreak/>
        <w:t xml:space="preserve">affirming that inferiority is the root cause of all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disease</w:t>
      </w:r>
      <w:r w:rsidR="00DD2FA2" w:rsidRPr="0068482A">
        <w:rPr>
          <w:rFonts w:ascii="Times New Roman" w:hAnsi="Times New Roman" w:cs="Times New Roman"/>
          <w:color w:val="222222"/>
          <w:shd w:val="clear" w:color="auto" w:fill="FFFFFF"/>
        </w:rPr>
        <w:t>s</w:t>
      </w:r>
      <w:r w:rsidR="0010120A" w:rsidRPr="0068482A">
        <w:rPr>
          <w:rFonts w:ascii="Times New Roman" w:hAnsi="Times New Roman" w:cs="Times New Roman"/>
          <w:color w:val="222222"/>
          <w:shd w:val="clear" w:color="auto" w:fill="FFFFFF"/>
        </w:rPr>
        <w:t>. I</w:t>
      </w:r>
      <w:r w:rsidR="001A54D4" w:rsidRPr="0068482A">
        <w:rPr>
          <w:rFonts w:ascii="Times New Roman" w:hAnsi="Times New Roman" w:cs="Times New Roman"/>
          <w:color w:val="222222"/>
          <w:shd w:val="clear" w:color="auto" w:fill="FFFFFF"/>
        </w:rPr>
        <w:t>t</w:t>
      </w:r>
      <w:r w:rsidR="0010120A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is also seen in the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violations</w:t>
      </w:r>
      <w:r w:rsidR="0010120A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of the political and legal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institution</w:t>
      </w:r>
      <w:r w:rsidR="00DD2FA2" w:rsidRPr="0068482A">
        <w:rPr>
          <w:rFonts w:ascii="Times New Roman" w:hAnsi="Times New Roman" w:cs="Times New Roman"/>
          <w:color w:val="222222"/>
          <w:shd w:val="clear" w:color="auto" w:fill="FFFFFF"/>
        </w:rPr>
        <w:t>s</w:t>
      </w:r>
      <w:r w:rsidR="0010120A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that are said to be global but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applicable</w:t>
      </w:r>
      <w:r w:rsidR="0010120A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to the major community only, while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many</w:t>
      </w:r>
      <w:r w:rsidR="0010120A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times it is seen in the form of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physical</w:t>
      </w:r>
      <w:r w:rsidR="00B15730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violence that is practiced on the members of other race because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they</w:t>
      </w:r>
      <w:r w:rsidR="00B15730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are the only ones on which </w:t>
      </w:r>
      <w:r w:rsidR="00DD2FA2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majority community representatives </w:t>
      </w:r>
      <w:r w:rsidR="00B15730" w:rsidRPr="0068482A">
        <w:rPr>
          <w:rFonts w:ascii="Times New Roman" w:hAnsi="Times New Roman" w:cs="Times New Roman"/>
          <w:color w:val="222222"/>
          <w:shd w:val="clear" w:color="auto" w:fill="FFFFFF"/>
        </w:rPr>
        <w:t>can practice their power and over-powe</w:t>
      </w:r>
      <w:r w:rsidR="00DD2FA2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r them </w:t>
      </w:r>
      <w:r w:rsidR="001A54D4" w:rsidRPr="0068482A">
        <w:rPr>
          <w:rFonts w:ascii="Times New Roman" w:hAnsi="Times New Roman" w:cs="Times New Roman"/>
          <w:color w:val="222222"/>
          <w:shd w:val="clear" w:color="auto" w:fill="FFFFFF"/>
        </w:rPr>
        <w:t>(Rasool et al., 2020)</w:t>
      </w:r>
      <w:r w:rsidR="00B15730" w:rsidRPr="0068482A">
        <w:rPr>
          <w:rFonts w:ascii="Times New Roman" w:hAnsi="Times New Roman" w:cs="Times New Roman"/>
          <w:color w:val="222222"/>
          <w:shd w:val="clear" w:color="auto" w:fill="FFFFFF"/>
        </w:rPr>
        <w:t>.</w:t>
      </w:r>
    </w:p>
    <w:p w14:paraId="7E935592" w14:textId="77777777" w:rsidR="0068482A" w:rsidRDefault="00B87794" w:rsidP="0068482A">
      <w:pPr>
        <w:rPr>
          <w:rFonts w:ascii="Times New Roman" w:hAnsi="Times New Roman" w:cs="Times New Roman"/>
          <w:color w:val="222222"/>
          <w:shd w:val="clear" w:color="auto" w:fill="FFFFFF"/>
        </w:rPr>
      </w:pPr>
      <w:r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Racism is a matter of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fact</w:t>
      </w:r>
      <w:r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, that is seen all historical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elements</w:t>
      </w:r>
      <w:r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and</w:t>
      </w:r>
      <w:r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codes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such as</w:t>
      </w:r>
      <w:r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the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colonial</w:t>
      </w:r>
      <w:r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era when</w:t>
      </w:r>
      <w:r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r w:rsidR="00DD2FA2" w:rsidRPr="0068482A">
        <w:rPr>
          <w:rFonts w:ascii="Times New Roman" w:hAnsi="Times New Roman" w:cs="Times New Roman"/>
          <w:color w:val="222222"/>
          <w:shd w:val="clear" w:color="auto" w:fill="FFFFFF"/>
        </w:rPr>
        <w:t>w</w:t>
      </w:r>
      <w:r w:rsidRPr="0068482A">
        <w:rPr>
          <w:rFonts w:ascii="Times New Roman" w:hAnsi="Times New Roman" w:cs="Times New Roman"/>
          <w:color w:val="222222"/>
          <w:shd w:val="clear" w:color="auto" w:fill="FFFFFF"/>
        </w:rPr>
        <w:t>hite</w:t>
      </w:r>
      <w:r w:rsidR="00DD2FA2" w:rsidRPr="0068482A">
        <w:rPr>
          <w:rFonts w:ascii="Times New Roman" w:hAnsi="Times New Roman" w:cs="Times New Roman"/>
          <w:color w:val="222222"/>
          <w:shd w:val="clear" w:color="auto" w:fill="FFFFFF"/>
        </w:rPr>
        <w:t>s</w:t>
      </w:r>
      <w:r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w</w:t>
      </w:r>
      <w:r w:rsidR="00DD2FA2" w:rsidRPr="0068482A">
        <w:rPr>
          <w:rFonts w:ascii="Times New Roman" w:hAnsi="Times New Roman" w:cs="Times New Roman"/>
          <w:color w:val="222222"/>
          <w:shd w:val="clear" w:color="auto" w:fill="FFFFFF"/>
        </w:rPr>
        <w:t>ere</w:t>
      </w:r>
      <w:r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given all the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privileges</w:t>
      </w:r>
      <w:r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and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rights while</w:t>
      </w:r>
      <w:r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the same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rights</w:t>
      </w:r>
      <w:r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r w:rsidR="0068482A" w:rsidRPr="0068482A">
        <w:rPr>
          <w:rFonts w:ascii="Times New Roman" w:hAnsi="Times New Roman" w:cs="Times New Roman"/>
          <w:color w:val="222222"/>
          <w:shd w:val="clear" w:color="auto" w:fill="FFFFFF"/>
        </w:rPr>
        <w:t>were denied</w:t>
      </w:r>
      <w:r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for</w:t>
      </w:r>
      <w:r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the other people belonging to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the</w:t>
      </w:r>
      <w:r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minorities</w:t>
      </w:r>
      <w:r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or</w:t>
      </w:r>
      <w:r w:rsidR="00DD2FA2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other</w:t>
      </w:r>
      <w:r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races. </w:t>
      </w:r>
      <w:r w:rsidR="00B23B54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Then, the long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historical </w:t>
      </w:r>
      <w:r w:rsidR="00B23B54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quotes on slavery,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immigration, Native</w:t>
      </w:r>
      <w:r w:rsidR="00B23B54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American</w:t>
      </w:r>
      <w:r w:rsidR="00B23B54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Reservation</w:t>
      </w:r>
      <w:r w:rsidR="00B23B54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, and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naturalization</w:t>
      </w:r>
      <w:r w:rsidR="00B23B54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laws all depict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how</w:t>
      </w:r>
      <w:r w:rsidR="00B23B54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racism has been a staunch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phenomenon</w:t>
      </w:r>
      <w:r w:rsidR="00B23B54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that </w:t>
      </w:r>
      <w:r w:rsidR="0068482A" w:rsidRPr="0068482A">
        <w:rPr>
          <w:rFonts w:ascii="Times New Roman" w:hAnsi="Times New Roman" w:cs="Times New Roman"/>
          <w:color w:val="222222"/>
          <w:shd w:val="clear" w:color="auto" w:fill="FFFFFF"/>
        </w:rPr>
        <w:t>was and</w:t>
      </w:r>
      <w:r w:rsidR="00DD2FA2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even in present </w:t>
      </w:r>
      <w:r w:rsidR="0068482A" w:rsidRPr="0068482A">
        <w:rPr>
          <w:rFonts w:ascii="Times New Roman" w:hAnsi="Times New Roman" w:cs="Times New Roman"/>
          <w:color w:val="222222"/>
          <w:shd w:val="clear" w:color="auto" w:fill="FFFFFF"/>
        </w:rPr>
        <w:t>time implemented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as</w:t>
      </w:r>
      <w:r w:rsidR="00B23B54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a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code</w:t>
      </w:r>
      <w:r w:rsidR="00B23B54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of conduct</w:t>
      </w:r>
      <w:r w:rsidR="001A54D4" w:rsidRPr="0068482A">
        <w:rPr>
          <w:rFonts w:ascii="Times New Roman" w:hAnsi="Times New Roman" w:cs="Times New Roman"/>
          <w:color w:val="000000"/>
        </w:rPr>
        <w:t xml:space="preserve"> (Where does racism happen, 2020)</w:t>
      </w:r>
      <w:r w:rsidR="00B23B54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.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Even</w:t>
      </w:r>
      <w:r w:rsidR="00D62408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today, there are several </w:t>
      </w:r>
      <w:r w:rsidR="0068482A" w:rsidRPr="0068482A">
        <w:rPr>
          <w:rFonts w:ascii="Times New Roman" w:hAnsi="Times New Roman" w:cs="Times New Roman"/>
          <w:color w:val="222222"/>
          <w:shd w:val="clear" w:color="auto" w:fill="FFFFFF"/>
        </w:rPr>
        <w:t>examples of</w:t>
      </w:r>
      <w:r w:rsidR="00D62408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racism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such</w:t>
      </w:r>
      <w:r w:rsidR="00D62408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as, a large number of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criminal</w:t>
      </w:r>
      <w:r w:rsidR="00D62408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c</w:t>
      </w:r>
      <w:r w:rsidR="00D62408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ases in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which</w:t>
      </w:r>
      <w:r w:rsidR="00D62408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r w:rsidR="00DD2FA2" w:rsidRPr="0068482A">
        <w:rPr>
          <w:rFonts w:ascii="Times New Roman" w:hAnsi="Times New Roman" w:cs="Times New Roman"/>
          <w:color w:val="222222"/>
          <w:shd w:val="clear" w:color="auto" w:fill="FFFFFF"/>
        </w:rPr>
        <w:t>b</w:t>
      </w:r>
      <w:r w:rsidR="00D62408" w:rsidRPr="0068482A">
        <w:rPr>
          <w:rFonts w:ascii="Times New Roman" w:hAnsi="Times New Roman" w:cs="Times New Roman"/>
          <w:color w:val="222222"/>
          <w:shd w:val="clear" w:color="auto" w:fill="FFFFFF"/>
        </w:rPr>
        <w:t>lacks are jailed, without a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n</w:t>
      </w:r>
      <w:r w:rsidR="00D62408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y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solid</w:t>
      </w:r>
      <w:r w:rsidR="00D62408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proofs, raids that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target</w:t>
      </w:r>
      <w:r w:rsidR="00D62408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ethnic communities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specifically</w:t>
      </w:r>
      <w:r w:rsidR="00D62408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and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the</w:t>
      </w:r>
      <w:r w:rsidR="00D62408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hateful crimes that are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driven</w:t>
      </w:r>
      <w:r w:rsidR="00D62408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by no sound logic</w:t>
      </w:r>
      <w:r w:rsidR="00DD2FA2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. Many other examples </w:t>
      </w:r>
      <w:r w:rsidR="0068482A" w:rsidRPr="0068482A">
        <w:rPr>
          <w:rFonts w:ascii="Times New Roman" w:hAnsi="Times New Roman" w:cs="Times New Roman"/>
          <w:color w:val="222222"/>
          <w:shd w:val="clear" w:color="auto" w:fill="FFFFFF"/>
        </w:rPr>
        <w:t>are seen</w:t>
      </w:r>
      <w:r w:rsidR="00D62408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every now and then on social media</w:t>
      </w:r>
      <w:r w:rsidR="00DD2FA2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as well</w:t>
      </w:r>
      <w:r w:rsidR="00D62408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. </w:t>
      </w:r>
      <w:r w:rsidR="00DD2FA2" w:rsidRPr="0068482A">
        <w:rPr>
          <w:rFonts w:ascii="Times New Roman" w:hAnsi="Times New Roman" w:cs="Times New Roman"/>
          <w:color w:val="222222"/>
          <w:shd w:val="clear" w:color="auto" w:fill="FFFFFF"/>
        </w:rPr>
        <w:t>There are several</w:t>
      </w:r>
      <w:r w:rsidR="00D62408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online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forums</w:t>
      </w:r>
      <w:r w:rsidR="00D62408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where a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website</w:t>
      </w:r>
      <w:r w:rsidR="00D62408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is</w:t>
      </w:r>
      <w:r w:rsidR="00D62408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designed</w:t>
      </w:r>
      <w:r w:rsidR="00D62408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with </w:t>
      </w:r>
      <w:r w:rsidR="00D62408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an aim to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spread</w:t>
      </w:r>
      <w:r w:rsidR="00D62408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racism, which demands the attention of laws and regulations</w:t>
      </w:r>
      <w:r w:rsidR="001A54D4" w:rsidRPr="0068482A">
        <w:rPr>
          <w:rFonts w:ascii="Times New Roman" w:hAnsi="Times New Roman" w:cs="Times New Roman"/>
          <w:color w:val="000000"/>
        </w:rPr>
        <w:t xml:space="preserve"> (Where does racism happen, 2020)</w:t>
      </w:r>
      <w:r w:rsidR="00D62408" w:rsidRPr="0068482A">
        <w:rPr>
          <w:rFonts w:ascii="Times New Roman" w:hAnsi="Times New Roman" w:cs="Times New Roman"/>
          <w:color w:val="222222"/>
          <w:shd w:val="clear" w:color="auto" w:fill="FFFFFF"/>
        </w:rPr>
        <w:t>.</w:t>
      </w:r>
    </w:p>
    <w:p w14:paraId="1C6A5C99" w14:textId="03A5D17E" w:rsidR="00DD2FA2" w:rsidRPr="0068482A" w:rsidRDefault="00D62408" w:rsidP="0068482A">
      <w:pPr>
        <w:rPr>
          <w:rFonts w:ascii="Times New Roman" w:hAnsi="Times New Roman" w:cs="Times New Roman"/>
          <w:color w:val="222222"/>
          <w:shd w:val="clear" w:color="auto" w:fill="FFFFFF"/>
        </w:rPr>
      </w:pPr>
      <w:r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r w:rsidR="00B87794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In the present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time</w:t>
      </w:r>
      <w:r w:rsidR="00B87794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, racism is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treated</w:t>
      </w:r>
      <w:r w:rsidR="00B87794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as a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gap that</w:t>
      </w:r>
      <w:r w:rsidR="00B87794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behooves someone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to either</w:t>
      </w:r>
      <w:r w:rsidR="00B87794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r w:rsidR="0068482A" w:rsidRPr="0068482A">
        <w:rPr>
          <w:rFonts w:ascii="Times New Roman" w:hAnsi="Times New Roman" w:cs="Times New Roman"/>
          <w:color w:val="222222"/>
          <w:shd w:val="clear" w:color="auto" w:fill="FFFFFF"/>
        </w:rPr>
        <w:t>hate Others</w:t>
      </w:r>
      <w:r w:rsidR="00B87794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, be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physical</w:t>
      </w:r>
      <w:r w:rsidR="00B87794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ly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violent</w:t>
      </w:r>
      <w:r w:rsidR="00B87794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or </w:t>
      </w:r>
      <w:r w:rsidR="0068482A" w:rsidRPr="0068482A">
        <w:rPr>
          <w:rFonts w:ascii="Times New Roman" w:hAnsi="Times New Roman" w:cs="Times New Roman"/>
          <w:color w:val="222222"/>
          <w:shd w:val="clear" w:color="auto" w:fill="FFFFFF"/>
        </w:rPr>
        <w:t>developed</w:t>
      </w:r>
      <w:r w:rsidR="00B87794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an evident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negative</w:t>
      </w:r>
      <w:r w:rsidR="00B87794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approach towards others. </w:t>
      </w:r>
      <w:r w:rsidR="0068482A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r w:rsidR="000B5117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According to a research conducted </w:t>
      </w:r>
      <w:r w:rsidR="0068482A" w:rsidRPr="0068482A">
        <w:rPr>
          <w:rFonts w:ascii="Times New Roman" w:hAnsi="Times New Roman" w:cs="Times New Roman"/>
          <w:color w:val="222222"/>
          <w:shd w:val="clear" w:color="auto" w:fill="FFFFFF"/>
        </w:rPr>
        <w:t>by Cramer</w:t>
      </w:r>
      <w:r w:rsidR="001A54D4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r w:rsidR="0068482A" w:rsidRPr="0068482A">
        <w:rPr>
          <w:rFonts w:ascii="Times New Roman" w:hAnsi="Times New Roman" w:cs="Times New Roman"/>
          <w:color w:val="222222"/>
          <w:shd w:val="clear" w:color="auto" w:fill="FFFFFF"/>
        </w:rPr>
        <w:t>(2020</w:t>
      </w:r>
      <w:r w:rsidR="001A54D4" w:rsidRPr="0068482A">
        <w:rPr>
          <w:rFonts w:ascii="Times New Roman" w:hAnsi="Times New Roman" w:cs="Times New Roman"/>
          <w:color w:val="222222"/>
          <w:shd w:val="clear" w:color="auto" w:fill="FFFFFF"/>
        </w:rPr>
        <w:t>)</w:t>
      </w:r>
      <w:r w:rsidR="001A54D4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,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in a survey</w:t>
      </w:r>
      <w:r w:rsidR="000B5117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of 2380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young</w:t>
      </w:r>
      <w:r w:rsidR="000B5117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people</w:t>
      </w:r>
      <w:r w:rsidR="000B5117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who were 13-17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years</w:t>
      </w:r>
      <w:r w:rsidR="000B5117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old</w:t>
      </w:r>
      <w:r w:rsidR="000B5117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, it was found that about 89% of them have ever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experienced</w:t>
      </w:r>
      <w:r w:rsidR="000B5117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and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witnesse</w:t>
      </w:r>
      <w:r w:rsidR="00DD2FA2" w:rsidRPr="0068482A">
        <w:rPr>
          <w:rFonts w:ascii="Times New Roman" w:hAnsi="Times New Roman" w:cs="Times New Roman"/>
          <w:color w:val="222222"/>
          <w:shd w:val="clear" w:color="auto" w:fill="FFFFFF"/>
        </w:rPr>
        <w:t>d</w:t>
      </w:r>
      <w:r w:rsidR="000B5117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r w:rsidR="0068482A" w:rsidRPr="0068482A">
        <w:rPr>
          <w:rFonts w:ascii="Times New Roman" w:hAnsi="Times New Roman" w:cs="Times New Roman"/>
          <w:color w:val="222222"/>
          <w:shd w:val="clear" w:color="auto" w:fill="FFFFFF"/>
        </w:rPr>
        <w:t>racism, which is</w:t>
      </w:r>
      <w:r w:rsidR="000B5117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more commonly seen online or in schools. </w:t>
      </w:r>
      <w:r w:rsidR="00F77664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According to the Alberta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Civil</w:t>
      </w:r>
      <w:r w:rsidR="00F77664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Liberties Research Centre, racism is defined as an amalgamation of racial prejudice with power</w:t>
      </w:r>
      <w:r w:rsidR="001A54D4" w:rsidRPr="0068482A">
        <w:rPr>
          <w:rFonts w:ascii="Times New Roman" w:hAnsi="Times New Roman" w:cs="Times New Roman"/>
          <w:color w:val="000000"/>
        </w:rPr>
        <w:t xml:space="preserve"> (Where does racism happen, 2020</w:t>
      </w:r>
      <w:r w:rsidR="0068482A" w:rsidRPr="0068482A">
        <w:rPr>
          <w:rFonts w:ascii="Times New Roman" w:hAnsi="Times New Roman" w:cs="Times New Roman"/>
          <w:color w:val="000000"/>
        </w:rPr>
        <w:t>).</w:t>
      </w:r>
      <w:r w:rsidR="00F77664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It is more like </w:t>
      </w:r>
      <w:r w:rsidR="00DD2FA2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a </w:t>
      </w:r>
      <w:r w:rsidR="00F77664" w:rsidRPr="0068482A">
        <w:rPr>
          <w:rFonts w:ascii="Times New Roman" w:hAnsi="Times New Roman" w:cs="Times New Roman"/>
          <w:color w:val="222222"/>
          <w:shd w:val="clear" w:color="auto" w:fill="FFFFFF"/>
        </w:rPr>
        <w:t>set</w:t>
      </w:r>
      <w:r w:rsidR="00DD2FA2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r w:rsidR="00F77664" w:rsidRPr="0068482A">
        <w:rPr>
          <w:rFonts w:ascii="Times New Roman" w:hAnsi="Times New Roman" w:cs="Times New Roman"/>
          <w:color w:val="222222"/>
          <w:shd w:val="clear" w:color="auto" w:fill="FFFFFF"/>
        </w:rPr>
        <w:t>of</w:t>
      </w:r>
      <w:r w:rsidR="00DD2FA2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r w:rsidR="00F77664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discriminatory or derogatory attitudes </w:t>
      </w:r>
      <w:r w:rsidR="00F77664" w:rsidRPr="0068482A">
        <w:rPr>
          <w:rFonts w:ascii="Times New Roman" w:hAnsi="Times New Roman" w:cs="Times New Roman"/>
          <w:color w:val="222222"/>
          <w:shd w:val="clear" w:color="auto" w:fill="FFFFFF"/>
        </w:rPr>
        <w:lastRenderedPageBreak/>
        <w:t xml:space="preserve">that are based on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assumptions</w:t>
      </w:r>
      <w:r w:rsidR="00F77664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deriving</w:t>
      </w:r>
      <w:r w:rsidR="00F77664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from</w:t>
      </w:r>
      <w:r w:rsidR="00F77664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perceptions</w:t>
      </w:r>
      <w:r w:rsidR="00F77664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about skin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color</w:t>
      </w:r>
      <w:r w:rsidR="00F77664" w:rsidRPr="0068482A">
        <w:rPr>
          <w:rFonts w:ascii="Times New Roman" w:hAnsi="Times New Roman" w:cs="Times New Roman"/>
          <w:color w:val="222222"/>
          <w:shd w:val="clear" w:color="auto" w:fill="FFFFFF"/>
        </w:rPr>
        <w:t>, race or other biological traits.</w:t>
      </w:r>
      <w:r w:rsidR="00690023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Racism in the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present</w:t>
      </w:r>
      <w:r w:rsidR="00690023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time is more like air, found everywhere, prevalent in all minds, </w:t>
      </w:r>
      <w:r w:rsidR="0068482A" w:rsidRPr="0068482A">
        <w:rPr>
          <w:rFonts w:ascii="Times New Roman" w:hAnsi="Times New Roman" w:cs="Times New Roman"/>
          <w:color w:val="222222"/>
          <w:shd w:val="clear" w:color="auto" w:fill="FFFFFF"/>
        </w:rPr>
        <w:t>rarely either</w:t>
      </w:r>
      <w:r w:rsidR="00690023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with positive connotations </w:t>
      </w:r>
      <w:r w:rsidR="00DD2FA2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and commonly with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negative</w:t>
      </w:r>
      <w:r w:rsidR="00690023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connotations.</w:t>
      </w:r>
      <w:r w:rsidR="00C15B34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r w:rsidR="00EB296A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It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takes</w:t>
      </w:r>
      <w:r w:rsidR="00EB296A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many</w:t>
      </w:r>
      <w:r w:rsidR="00EB296A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forms and takes many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shapes</w:t>
      </w:r>
      <w:r w:rsidR="00EB296A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depending</w:t>
      </w:r>
      <w:r w:rsidR="00EB296A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on the context. </w:t>
      </w:r>
      <w:r w:rsidR="0057497D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Racism then paves the way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for</w:t>
      </w:r>
      <w:r w:rsidR="0057497D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racist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activities</w:t>
      </w:r>
      <w:r w:rsidR="00DD2FA2" w:rsidRPr="0068482A">
        <w:rPr>
          <w:rFonts w:ascii="Times New Roman" w:hAnsi="Times New Roman" w:cs="Times New Roman"/>
          <w:color w:val="222222"/>
          <w:shd w:val="clear" w:color="auto" w:fill="FFFFFF"/>
        </w:rPr>
        <w:t>,</w:t>
      </w:r>
      <w:r w:rsidR="0057497D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racial </w:t>
      </w:r>
      <w:r w:rsidR="0057497D" w:rsidRPr="0068482A">
        <w:rPr>
          <w:rFonts w:ascii="Times New Roman" w:hAnsi="Times New Roman" w:cs="Times New Roman"/>
          <w:color w:val="222222"/>
          <w:shd w:val="clear" w:color="auto" w:fill="FFFFFF"/>
        </w:rPr>
        <w:t>bullying and sometimes racial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r w:rsidR="0068482A" w:rsidRPr="0068482A">
        <w:rPr>
          <w:rFonts w:ascii="Times New Roman" w:hAnsi="Times New Roman" w:cs="Times New Roman"/>
          <w:color w:val="222222"/>
          <w:shd w:val="clear" w:color="auto" w:fill="FFFFFF"/>
        </w:rPr>
        <w:t>harassment that</w:t>
      </w:r>
      <w:r w:rsidR="0057497D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can cause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huge</w:t>
      </w:r>
      <w:r w:rsidR="0057497D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harm to </w:t>
      </w:r>
      <w:r w:rsidR="00DD2FA2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the subject community </w:t>
      </w:r>
      <w:r w:rsidR="001A54D4" w:rsidRPr="0068482A">
        <w:rPr>
          <w:rFonts w:ascii="Times New Roman" w:hAnsi="Times New Roman" w:cs="Times New Roman"/>
          <w:color w:val="000000"/>
        </w:rPr>
        <w:t>(Where does racism happen, 2020)</w:t>
      </w:r>
    </w:p>
    <w:p w14:paraId="0416753C" w14:textId="7D651FEA" w:rsidR="000A2A14" w:rsidRPr="0068482A" w:rsidRDefault="00FF0980" w:rsidP="0068482A">
      <w:pPr>
        <w:rPr>
          <w:rFonts w:ascii="Times New Roman" w:hAnsi="Times New Roman" w:cs="Times New Roman"/>
          <w:color w:val="222222"/>
          <w:shd w:val="clear" w:color="auto" w:fill="FFFFFF"/>
        </w:rPr>
      </w:pPr>
      <w:r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There are different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types of</w:t>
      </w:r>
      <w:r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racism, </w:t>
      </w:r>
      <w:r w:rsidR="00DD2FA2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such as </w:t>
      </w:r>
      <w:r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religious racism, biological racism, and cultural racism. </w:t>
      </w:r>
      <w:r w:rsidR="0057497D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The names</w:t>
      </w:r>
      <w:r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of the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types</w:t>
      </w:r>
      <w:r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define</w:t>
      </w:r>
      <w:r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the underlying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stance</w:t>
      </w:r>
      <w:r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such as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discrimination</w:t>
      </w:r>
      <w:r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in term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s of religious</w:t>
      </w:r>
      <w:r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beliefs</w:t>
      </w:r>
      <w:r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and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hatred</w:t>
      </w:r>
      <w:r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towards</w:t>
      </w:r>
      <w:r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other religious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associations</w:t>
      </w:r>
      <w:r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.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Cultural</w:t>
      </w:r>
      <w:r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racism is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discrimination</w:t>
      </w:r>
      <w:r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or hatred</w:t>
      </w:r>
      <w:r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towards the norms of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their</w:t>
      </w:r>
      <w:r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society</w:t>
      </w:r>
      <w:r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or culture, while biological racism is most common of all that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is</w:t>
      </w:r>
      <w:r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dependent on the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physical appearance </w:t>
      </w:r>
      <w:r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or the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genetic</w:t>
      </w:r>
      <w:r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traits that are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dominant</w:t>
      </w:r>
      <w:r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in one race. </w:t>
      </w:r>
      <w:r w:rsidR="00EB296A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Sometimes it is present in the form of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hatred</w:t>
      </w:r>
      <w:r w:rsidR="00EB296A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towards</w:t>
      </w:r>
      <w:r w:rsidR="00EB296A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other race, sometimes in the form </w:t>
      </w:r>
      <w:r w:rsidR="00DD2FA2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of </w:t>
      </w:r>
      <w:r w:rsidR="00EB296A" w:rsidRPr="0068482A">
        <w:rPr>
          <w:rFonts w:ascii="Times New Roman" w:hAnsi="Times New Roman" w:cs="Times New Roman"/>
          <w:color w:val="222222"/>
          <w:shd w:val="clear" w:color="auto" w:fill="FFFFFF"/>
        </w:rPr>
        <w:t>feeling of superiority over other</w:t>
      </w:r>
      <w:r w:rsidR="00DD2FA2" w:rsidRPr="0068482A">
        <w:rPr>
          <w:rFonts w:ascii="Times New Roman" w:hAnsi="Times New Roman" w:cs="Times New Roman"/>
          <w:color w:val="222222"/>
          <w:shd w:val="clear" w:color="auto" w:fill="FFFFFF"/>
        </w:rPr>
        <w:t>s</w:t>
      </w:r>
      <w:r w:rsidR="00EB296A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and many times </w:t>
      </w:r>
      <w:r w:rsidR="00DD2FA2" w:rsidRPr="0068482A">
        <w:rPr>
          <w:rFonts w:ascii="Times New Roman" w:hAnsi="Times New Roman" w:cs="Times New Roman"/>
          <w:color w:val="222222"/>
          <w:shd w:val="clear" w:color="auto" w:fill="FFFFFF"/>
        </w:rPr>
        <w:t>i</w:t>
      </w:r>
      <w:r w:rsidR="00EB296A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t can take the shape of a violent act that can even harm someone to death. </w:t>
      </w:r>
      <w:r w:rsidR="00A53D32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In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sociology</w:t>
      </w:r>
      <w:r w:rsidR="00A53D32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, racism is defined as an ideology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that</w:t>
      </w:r>
      <w:r w:rsidR="00A53D32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is practical, it is the practice of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discrimination</w:t>
      </w:r>
      <w:r w:rsidR="00A53D32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at different levels from personal abuse to that of colonial</w:t>
      </w:r>
      <w:r w:rsidR="00113DD5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r w:rsidR="00A53D32" w:rsidRPr="0068482A">
        <w:rPr>
          <w:rFonts w:ascii="Times New Roman" w:hAnsi="Times New Roman" w:cs="Times New Roman"/>
          <w:color w:val="222222"/>
          <w:shd w:val="clear" w:color="auto" w:fill="FFFFFF"/>
        </w:rPr>
        <w:t>oppression</w:t>
      </w:r>
      <w:r w:rsidR="001A54D4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(Cramer &amp; K, 2020)</w:t>
      </w:r>
      <w:r w:rsidR="00A53D32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. </w:t>
      </w:r>
      <w:r w:rsidR="00113DD5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In historical terms, racism is defined as in terms of face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discrimination</w:t>
      </w:r>
      <w:r w:rsidR="00113DD5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such as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Aboriginal</w:t>
      </w:r>
      <w:r w:rsidR="00113DD5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and Torres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Strait</w:t>
      </w:r>
      <w:r w:rsidR="00113DD5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Islander people who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have to</w:t>
      </w:r>
      <w:r w:rsidR="00113DD5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face the barriers that were not usually faced by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Australians</w:t>
      </w:r>
      <w:r w:rsidR="00113DD5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. </w:t>
      </w:r>
      <w:r w:rsidR="00BB6C7C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Different political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institutions</w:t>
      </w:r>
      <w:r w:rsidR="00BB6C7C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have</w:t>
      </w:r>
      <w:r w:rsidR="00BB6C7C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facilitated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understanding</w:t>
      </w:r>
      <w:r w:rsidR="00BB6C7C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of racism such as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White</w:t>
      </w:r>
      <w:r w:rsidR="00BB6C7C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Australian</w:t>
      </w:r>
      <w:r w:rsidR="00BB6C7C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Policy, The Stolen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Generational</w:t>
      </w:r>
      <w:r w:rsidR="00BB6C7C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and</w:t>
      </w:r>
      <w:r w:rsidR="00BB6C7C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Bisbee </w:t>
      </w:r>
      <w:r w:rsidR="0068482A" w:rsidRPr="0068482A">
        <w:rPr>
          <w:rFonts w:ascii="Times New Roman" w:hAnsi="Times New Roman" w:cs="Times New Roman"/>
          <w:color w:val="222222"/>
          <w:shd w:val="clear" w:color="auto" w:fill="FFFFFF"/>
        </w:rPr>
        <w:t>Deportation (</w:t>
      </w:r>
      <w:r w:rsidR="001A54D4" w:rsidRPr="0068482A">
        <w:rPr>
          <w:rFonts w:ascii="Times New Roman" w:hAnsi="Times New Roman" w:cs="Times New Roman"/>
          <w:color w:val="222222"/>
          <w:shd w:val="clear" w:color="auto" w:fill="FFFFFF"/>
        </w:rPr>
        <w:t>Butler-Barnes et al., 2020)</w:t>
      </w:r>
      <w:r w:rsidR="00BB6C7C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. </w:t>
      </w:r>
    </w:p>
    <w:p w14:paraId="69AEDC12" w14:textId="6ADDED3E" w:rsidR="00F94544" w:rsidRPr="0068482A" w:rsidRDefault="00B87794" w:rsidP="0068482A">
      <w:pPr>
        <w:rPr>
          <w:rFonts w:ascii="Times New Roman" w:hAnsi="Times New Roman" w:cs="Times New Roman"/>
          <w:color w:val="222222"/>
          <w:shd w:val="clear" w:color="auto" w:fill="FFFFFF"/>
        </w:rPr>
      </w:pPr>
      <w:r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In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sociology</w:t>
      </w:r>
      <w:r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, racism is defined as the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color</w:t>
      </w:r>
      <w:r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of mind that allows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people </w:t>
      </w:r>
      <w:r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to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shift</w:t>
      </w:r>
      <w:r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their attitude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when</w:t>
      </w:r>
      <w:r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they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encounter</w:t>
      </w:r>
      <w:r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or see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someone</w:t>
      </w:r>
      <w:r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of different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color</w:t>
      </w:r>
      <w:r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and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race in</w:t>
      </w:r>
      <w:r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front of them. All these aspects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assert</w:t>
      </w:r>
      <w:r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the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question, either</w:t>
      </w:r>
      <w:r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racism is natural or it is adopted. </w:t>
      </w:r>
      <w:r w:rsidR="00E45F2C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The answer to this </w:t>
      </w:r>
      <w:r w:rsidR="00E45F2C" w:rsidRPr="0068482A">
        <w:rPr>
          <w:rFonts w:ascii="Times New Roman" w:hAnsi="Times New Roman" w:cs="Times New Roman"/>
          <w:color w:val="222222"/>
          <w:shd w:val="clear" w:color="auto" w:fill="FFFFFF"/>
        </w:rPr>
        <w:lastRenderedPageBreak/>
        <w:t xml:space="preserve">question is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profoundly</w:t>
      </w:r>
      <w:r w:rsidR="00E45F2C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given</w:t>
      </w:r>
      <w:r w:rsidR="00E45F2C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by,</w:t>
      </w:r>
      <w:r w:rsidR="001A54D4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r w:rsidR="001A54D4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Rasool </w:t>
      </w:r>
      <w:r w:rsidR="001A54D4" w:rsidRPr="0068482A">
        <w:rPr>
          <w:rFonts w:ascii="Times New Roman" w:hAnsi="Times New Roman" w:cs="Times New Roman"/>
          <w:color w:val="222222"/>
          <w:shd w:val="clear" w:color="auto" w:fill="FFFFFF"/>
        </w:rPr>
        <w:t>(</w:t>
      </w:r>
      <w:r w:rsidR="001A54D4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2020)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proposing</w:t>
      </w:r>
      <w:r w:rsidR="00E45F2C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that racism is not natural, none of the human beings is born with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a hatred</w:t>
      </w:r>
      <w:r w:rsidR="00E45F2C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for others in their heart. It is something that is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learned</w:t>
      </w:r>
      <w:r w:rsidR="00E45F2C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while</w:t>
      </w:r>
      <w:r w:rsidR="00E45F2C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staying at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home</w:t>
      </w:r>
      <w:r w:rsidR="00E45F2C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or imposed or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embedded</w:t>
      </w:r>
      <w:r w:rsidR="00E45F2C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by the social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surroundings</w:t>
      </w:r>
      <w:r w:rsidR="001A54D4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r w:rsidR="001A54D4" w:rsidRPr="0068482A">
        <w:rPr>
          <w:rFonts w:ascii="Times New Roman" w:hAnsi="Times New Roman" w:cs="Times New Roman"/>
          <w:color w:val="222222"/>
          <w:shd w:val="clear" w:color="auto" w:fill="FFFFFF"/>
        </w:rPr>
        <w:t>(Rasool et al., 2020)</w:t>
      </w:r>
      <w:r w:rsidR="00E45F2C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. The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stance</w:t>
      </w:r>
      <w:r w:rsidR="00E45F2C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of racism as being incorporated by the </w:t>
      </w:r>
      <w:r w:rsidR="003E69F0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social setting </w:t>
      </w:r>
      <w:r w:rsidR="00DD2FA2" w:rsidRPr="0068482A">
        <w:rPr>
          <w:rFonts w:ascii="Times New Roman" w:hAnsi="Times New Roman" w:cs="Times New Roman"/>
          <w:color w:val="222222"/>
          <w:shd w:val="clear" w:color="auto" w:fill="FFFFFF"/>
        </w:rPr>
        <w:t>a</w:t>
      </w:r>
      <w:r w:rsidR="003E69F0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s well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evaluated</w:t>
      </w:r>
      <w:r w:rsidR="003E69F0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by different authors and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researchers</w:t>
      </w:r>
      <w:r w:rsidR="003E69F0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such as </w:t>
      </w:r>
      <w:r w:rsidR="001A54D4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Rasool </w:t>
      </w:r>
      <w:r w:rsidR="0068482A" w:rsidRPr="0068482A">
        <w:rPr>
          <w:rFonts w:ascii="Times New Roman" w:hAnsi="Times New Roman" w:cs="Times New Roman"/>
          <w:color w:val="222222"/>
          <w:shd w:val="clear" w:color="auto" w:fill="FFFFFF"/>
        </w:rPr>
        <w:t>(2020</w:t>
      </w:r>
      <w:r w:rsidR="001A54D4" w:rsidRPr="0068482A">
        <w:rPr>
          <w:rFonts w:ascii="Times New Roman" w:hAnsi="Times New Roman" w:cs="Times New Roman"/>
          <w:color w:val="222222"/>
          <w:shd w:val="clear" w:color="auto" w:fill="FFFFFF"/>
        </w:rPr>
        <w:t>)</w:t>
      </w:r>
      <w:r w:rsidR="001A54D4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r w:rsidR="0068482A" w:rsidRPr="0068482A">
        <w:rPr>
          <w:rFonts w:ascii="Times New Roman" w:hAnsi="Times New Roman" w:cs="Times New Roman"/>
          <w:color w:val="222222"/>
          <w:shd w:val="clear" w:color="auto" w:fill="FFFFFF"/>
        </w:rPr>
        <w:t>and Butler</w:t>
      </w:r>
      <w:r w:rsidR="001A54D4" w:rsidRPr="0068482A">
        <w:rPr>
          <w:rFonts w:ascii="Times New Roman" w:hAnsi="Times New Roman" w:cs="Times New Roman"/>
          <w:color w:val="222222"/>
          <w:shd w:val="clear" w:color="auto" w:fill="FFFFFF"/>
        </w:rPr>
        <w:t>-Barnes</w:t>
      </w:r>
      <w:r w:rsidR="001A54D4" w:rsidRPr="0068482A">
        <w:rPr>
          <w:rFonts w:ascii="Times New Roman" w:hAnsi="Times New Roman" w:cs="Times New Roman"/>
          <w:color w:val="222222"/>
          <w:shd w:val="clear" w:color="auto" w:fill="FFFFFF"/>
        </w:rPr>
        <w:t>, (</w:t>
      </w:r>
      <w:r w:rsidR="001A54D4" w:rsidRPr="0068482A">
        <w:rPr>
          <w:rFonts w:ascii="Times New Roman" w:hAnsi="Times New Roman" w:cs="Times New Roman"/>
          <w:color w:val="222222"/>
          <w:shd w:val="clear" w:color="auto" w:fill="FFFFFF"/>
        </w:rPr>
        <w:t>2020)</w:t>
      </w:r>
      <w:r w:rsidR="003E69F0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, highlighting that a newborn child or toddler has nothing to do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with a</w:t>
      </w:r>
      <w:r w:rsidR="003E69F0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different</w:t>
      </w:r>
      <w:r w:rsidR="003E69F0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color</w:t>
      </w:r>
      <w:r w:rsidR="003E69F0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a</w:t>
      </w:r>
      <w:r w:rsidR="00DD2FA2" w:rsidRPr="0068482A">
        <w:rPr>
          <w:rFonts w:ascii="Times New Roman" w:hAnsi="Times New Roman" w:cs="Times New Roman"/>
          <w:color w:val="222222"/>
          <w:shd w:val="clear" w:color="auto" w:fill="FFFFFF"/>
        </w:rPr>
        <w:t>n</w:t>
      </w:r>
      <w:r w:rsidR="003E69F0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d race. They are equally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welcoming</w:t>
      </w:r>
      <w:r w:rsidR="003E69F0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to all types of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races</w:t>
      </w:r>
      <w:r w:rsidR="003E69F0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and </w:t>
      </w:r>
      <w:r w:rsidR="0068482A" w:rsidRPr="0068482A">
        <w:rPr>
          <w:rFonts w:ascii="Times New Roman" w:hAnsi="Times New Roman" w:cs="Times New Roman"/>
          <w:color w:val="222222"/>
          <w:shd w:val="clear" w:color="auto" w:fill="FFFFFF"/>
        </w:rPr>
        <w:t>color</w:t>
      </w:r>
      <w:r w:rsidR="003E69F0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, but it is the adult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attitude</w:t>
      </w:r>
      <w:r w:rsidR="003E69F0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that shapes the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framework</w:t>
      </w:r>
      <w:r w:rsidR="003E69F0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of thought. One of the most common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examples</w:t>
      </w:r>
      <w:r w:rsidR="003E69F0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of this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ideology</w:t>
      </w:r>
      <w:r w:rsidR="003E69F0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is seen in </w:t>
      </w:r>
      <w:r w:rsidR="00DD2FA2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referring </w:t>
      </w:r>
      <w:r w:rsidR="003E69F0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“Americans as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White</w:t>
      </w:r>
      <w:r w:rsidR="003E69F0" w:rsidRPr="0068482A">
        <w:rPr>
          <w:rFonts w:ascii="Times New Roman" w:hAnsi="Times New Roman" w:cs="Times New Roman"/>
          <w:color w:val="222222"/>
          <w:shd w:val="clear" w:color="auto" w:fill="FFFFFF"/>
        </w:rPr>
        <w:t>” and “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Africa’s</w:t>
      </w:r>
      <w:r w:rsidR="003E69F0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as Black”</w:t>
      </w:r>
      <w:r w:rsidR="00DD2FA2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,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here</w:t>
      </w:r>
      <w:r w:rsidR="003E69F0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the point of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conflict</w:t>
      </w:r>
      <w:r w:rsidR="003E69F0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is,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color</w:t>
      </w:r>
      <w:r w:rsidR="003E69F0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can never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be a</w:t>
      </w:r>
      <w:r w:rsidR="003E69F0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connotation of the race to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r w:rsidR="003E69F0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which a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particular</w:t>
      </w:r>
      <w:r w:rsidR="003E69F0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community </w:t>
      </w:r>
      <w:r w:rsidRPr="0068482A">
        <w:rPr>
          <w:rFonts w:ascii="Times New Roman" w:hAnsi="Times New Roman" w:cs="Times New Roman"/>
          <w:color w:val="222222"/>
          <w:shd w:val="clear" w:color="auto" w:fill="FFFFFF"/>
        </w:rPr>
        <w:t>belongs</w:t>
      </w:r>
      <w:r w:rsidR="001A54D4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(Cramer &amp; K, 2020)</w:t>
      </w:r>
      <w:r w:rsidRPr="0068482A">
        <w:rPr>
          <w:rFonts w:ascii="Times New Roman" w:hAnsi="Times New Roman" w:cs="Times New Roman"/>
          <w:color w:val="222222"/>
          <w:shd w:val="clear" w:color="auto" w:fill="FFFFFF"/>
        </w:rPr>
        <w:t>.</w:t>
      </w:r>
      <w:r w:rsidR="000A2A14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In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sociology</w:t>
      </w:r>
      <w:r w:rsidR="000A2A14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, different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researchers</w:t>
      </w:r>
      <w:r w:rsidR="000A2A14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have tried</w:t>
      </w:r>
      <w:r w:rsidR="000A2A14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to elaborate and explore the underlying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stance </w:t>
      </w:r>
      <w:r w:rsidR="000A2A14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of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racism</w:t>
      </w:r>
      <w:r w:rsidR="000A2A14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and they ended up in finding that it is more like a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social</w:t>
      </w:r>
      <w:r w:rsidR="000A2A14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r w:rsidR="0068482A" w:rsidRPr="0068482A">
        <w:rPr>
          <w:rFonts w:ascii="Times New Roman" w:hAnsi="Times New Roman" w:cs="Times New Roman"/>
          <w:color w:val="222222"/>
          <w:shd w:val="clear" w:color="auto" w:fill="FFFFFF"/>
        </w:rPr>
        <w:t>setting,</w:t>
      </w:r>
      <w:r w:rsidR="000A2A14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there are rare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societies</w:t>
      </w:r>
      <w:r w:rsidR="000A2A14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, </w:t>
      </w:r>
      <w:r w:rsidR="002F13F0" w:rsidRPr="0068482A">
        <w:rPr>
          <w:rFonts w:ascii="Times New Roman" w:hAnsi="Times New Roman" w:cs="Times New Roman"/>
          <w:color w:val="222222"/>
          <w:shd w:val="clear" w:color="auto" w:fill="FFFFFF"/>
        </w:rPr>
        <w:t>even equal to none</w:t>
      </w:r>
      <w:r w:rsidR="000A2A14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r w:rsidR="002F13F0" w:rsidRPr="0068482A">
        <w:rPr>
          <w:rFonts w:ascii="Times New Roman" w:hAnsi="Times New Roman" w:cs="Times New Roman"/>
          <w:color w:val="222222"/>
          <w:shd w:val="clear" w:color="auto" w:fill="FFFFFF"/>
        </w:rPr>
        <w:t>i</w:t>
      </w:r>
      <w:r w:rsidR="000A2A14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n which there is no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discrimination</w:t>
      </w:r>
      <w:r w:rsidR="000A2A14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. In addition, it is found that racism has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also</w:t>
      </w:r>
      <w:r w:rsidR="000A2A14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become a social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institution</w:t>
      </w:r>
      <w:r w:rsidR="000A2A14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because it is one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of</w:t>
      </w:r>
      <w:r w:rsidR="000A2A14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the major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elements of</w:t>
      </w:r>
      <w:r w:rsidR="000A2A14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pride</w:t>
      </w:r>
      <w:r w:rsidR="000A2A14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that is being </w:t>
      </w:r>
      <w:r w:rsidR="0068482A" w:rsidRPr="0068482A">
        <w:rPr>
          <w:rFonts w:ascii="Times New Roman" w:hAnsi="Times New Roman" w:cs="Times New Roman"/>
          <w:color w:val="222222"/>
          <w:shd w:val="clear" w:color="auto" w:fill="FFFFFF"/>
        </w:rPr>
        <w:t>highlighted by</w:t>
      </w:r>
      <w:r w:rsidR="000A2A14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the people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who</w:t>
      </w:r>
      <w:r w:rsidR="000A2A14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are white or belong to some other ethnic </w:t>
      </w:r>
      <w:r w:rsidR="0068482A" w:rsidRPr="0068482A">
        <w:rPr>
          <w:rFonts w:ascii="Times New Roman" w:hAnsi="Times New Roman" w:cs="Times New Roman"/>
          <w:color w:val="222222"/>
          <w:shd w:val="clear" w:color="auto" w:fill="FFFFFF"/>
        </w:rPr>
        <w:t>background (</w:t>
      </w:r>
      <w:r w:rsidR="001A54D4" w:rsidRPr="0068482A">
        <w:rPr>
          <w:rFonts w:ascii="Times New Roman" w:hAnsi="Times New Roman" w:cs="Times New Roman"/>
          <w:color w:val="222222"/>
          <w:shd w:val="clear" w:color="auto" w:fill="FFFFFF"/>
        </w:rPr>
        <w:t>Rasool et al., 2020)</w:t>
      </w:r>
      <w:r w:rsidR="000A2A14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. </w:t>
      </w:r>
    </w:p>
    <w:p w14:paraId="0C4828CD" w14:textId="38123714" w:rsidR="008120E8" w:rsidRPr="0068482A" w:rsidRDefault="00B87794" w:rsidP="0068482A">
      <w:pPr>
        <w:ind w:firstLine="0"/>
        <w:rPr>
          <w:rFonts w:ascii="Times New Roman" w:hAnsi="Times New Roman" w:cs="Times New Roman"/>
          <w:color w:val="222222"/>
          <w:shd w:val="clear" w:color="auto" w:fill="FFFFFF"/>
        </w:rPr>
      </w:pPr>
      <w:r w:rsidRPr="0068482A">
        <w:rPr>
          <w:rFonts w:ascii="Times New Roman" w:hAnsi="Times New Roman" w:cs="Times New Roman"/>
          <w:color w:val="222222"/>
          <w:shd w:val="clear" w:color="auto" w:fill="FFFFFF"/>
        </w:rPr>
        <w:tab/>
        <w:t xml:space="preserve">The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stance</w:t>
      </w:r>
      <w:r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of racism and how it develop</w:t>
      </w:r>
      <w:r w:rsidR="002F13F0" w:rsidRPr="0068482A">
        <w:rPr>
          <w:rFonts w:ascii="Times New Roman" w:hAnsi="Times New Roman" w:cs="Times New Roman"/>
          <w:color w:val="222222"/>
          <w:shd w:val="clear" w:color="auto" w:fill="FFFFFF"/>
        </w:rPr>
        <w:t>ed</w:t>
      </w:r>
      <w:r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or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perceived</w:t>
      </w:r>
      <w:r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is well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understood</w:t>
      </w:r>
      <w:r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and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evaluated</w:t>
      </w:r>
      <w:r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in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science</w:t>
      </w:r>
      <w:r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as well, taking into account that experiment “Blue eyes,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brown</w:t>
      </w:r>
      <w:r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eyes” conducted by </w:t>
      </w:r>
      <w:r w:rsidR="001A54D4" w:rsidRPr="0068482A">
        <w:rPr>
          <w:rFonts w:ascii="Times New Roman" w:hAnsi="Times New Roman" w:cs="Times New Roman"/>
          <w:color w:val="222222"/>
          <w:shd w:val="clear" w:color="auto" w:fill="FFFFFF"/>
        </w:rPr>
        <w:t>Jane</w:t>
      </w:r>
      <w:r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Elliot. She performed an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experiment</w:t>
      </w:r>
      <w:r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in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which</w:t>
      </w:r>
      <w:r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she took two groups of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students</w:t>
      </w:r>
      <w:r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one was green-eyed and the other was brown-eyed. One day she taught her </w:t>
      </w:r>
      <w:r w:rsidR="0068482A" w:rsidRPr="0068482A">
        <w:rPr>
          <w:rFonts w:ascii="Times New Roman" w:hAnsi="Times New Roman" w:cs="Times New Roman"/>
          <w:color w:val="222222"/>
          <w:shd w:val="clear" w:color="auto" w:fill="FFFFFF"/>
        </w:rPr>
        <w:t>students</w:t>
      </w:r>
      <w:r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that the </w:t>
      </w:r>
      <w:r w:rsidRPr="0068482A">
        <w:rPr>
          <w:rFonts w:ascii="Times New Roman" w:hAnsi="Times New Roman" w:cs="Times New Roman"/>
          <w:color w:val="222222"/>
          <w:shd w:val="clear" w:color="auto" w:fill="FFFFFF"/>
        </w:rPr>
        <w:t>brown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-eyed</w:t>
      </w:r>
      <w:r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students are better than the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green-eyed</w:t>
      </w:r>
      <w:r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students</w:t>
      </w:r>
      <w:r w:rsidR="002F13F0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.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These</w:t>
      </w:r>
      <w:r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experiment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results</w:t>
      </w:r>
      <w:r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r w:rsidR="0068482A" w:rsidRPr="0068482A">
        <w:rPr>
          <w:rFonts w:ascii="Times New Roman" w:hAnsi="Times New Roman" w:cs="Times New Roman"/>
          <w:color w:val="222222"/>
          <w:shd w:val="clear" w:color="auto" w:fill="FFFFFF"/>
        </w:rPr>
        <w:t>provided arbitrary</w:t>
      </w:r>
      <w:r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division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among</w:t>
      </w:r>
      <w:r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the students that “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Brown</w:t>
      </w:r>
      <w:r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-eyed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people</w:t>
      </w:r>
      <w:r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are better than green-eyed people"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intensified</w:t>
      </w:r>
      <w:r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with the passage of time. It went to such a</w:t>
      </w:r>
      <w:r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n extreme that the students started physical </w:t>
      </w:r>
      <w:r w:rsidR="0068482A" w:rsidRPr="0068482A">
        <w:rPr>
          <w:rFonts w:ascii="Times New Roman" w:hAnsi="Times New Roman" w:cs="Times New Roman"/>
          <w:color w:val="222222"/>
          <w:shd w:val="clear" w:color="auto" w:fill="FFFFFF"/>
        </w:rPr>
        <w:t>violence.</w:t>
      </w:r>
      <w:r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The other extreme of the experiment was the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inverse</w:t>
      </w:r>
      <w:r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in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which</w:t>
      </w:r>
      <w:r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students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were told</w:t>
      </w:r>
      <w:r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that </w:t>
      </w:r>
      <w:r w:rsidRPr="0068482A">
        <w:rPr>
          <w:rFonts w:ascii="Times New Roman" w:hAnsi="Times New Roman" w:cs="Times New Roman"/>
          <w:color w:val="222222"/>
          <w:shd w:val="clear" w:color="auto" w:fill="FFFFFF"/>
        </w:rPr>
        <w:lastRenderedPageBreak/>
        <w:t xml:space="preserve">the brown-eyed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people </w:t>
      </w:r>
      <w:r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are inferior to the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green-eyed</w:t>
      </w:r>
      <w:r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people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and</w:t>
      </w:r>
      <w:r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the result was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again</w:t>
      </w:r>
      <w:r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the same</w:t>
      </w:r>
      <w:r w:rsidR="002F13F0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r w:rsidR="002F13F0" w:rsidRPr="0068482A">
        <w:rPr>
          <w:rFonts w:ascii="Times New Roman" w:hAnsi="Times New Roman" w:cs="Times New Roman"/>
          <w:color w:val="000000"/>
        </w:rPr>
        <w:t>(Racism in science: the taint that lingers, 2019)</w:t>
      </w:r>
      <w:r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.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Thus,</w:t>
      </w:r>
      <w:r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her experiment </w:t>
      </w:r>
      <w:r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provided that when a few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hours</w:t>
      </w:r>
      <w:r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enforcement can be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so</w:t>
      </w:r>
      <w:r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violent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and</w:t>
      </w:r>
      <w:r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destructive</w:t>
      </w:r>
      <w:r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then the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stance of</w:t>
      </w:r>
      <w:r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racism that is imposed and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embedded</w:t>
      </w:r>
      <w:r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from</w:t>
      </w:r>
      <w:r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childhood can do more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destruction</w:t>
      </w:r>
      <w:r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that one can ever think. </w:t>
      </w:r>
      <w:r w:rsidR="00E20B58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The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scientific</w:t>
      </w:r>
      <w:r w:rsidR="00E20B58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experiment highlighted that it is all about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upbringing</w:t>
      </w:r>
      <w:r w:rsidR="00E20B58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if children are not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taught</w:t>
      </w:r>
      <w:r w:rsidR="00E20B58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that there is something like being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racist</w:t>
      </w:r>
      <w:r w:rsidR="00E20B58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, or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discrimination</w:t>
      </w:r>
      <w:r w:rsidR="00E20B58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towards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someone</w:t>
      </w:r>
      <w:r w:rsidR="00E20B58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,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one</w:t>
      </w:r>
      <w:r w:rsidR="00E20B58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of</w:t>
      </w:r>
      <w:r w:rsidR="00E20B58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the major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evils</w:t>
      </w:r>
      <w:r w:rsidR="00E20B58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of this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world</w:t>
      </w:r>
      <w:r w:rsidR="00E20B58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can be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e</w:t>
      </w:r>
      <w:r w:rsidR="0068482A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radicated </w:t>
      </w:r>
      <w:r w:rsidR="001A54D4" w:rsidRPr="0068482A">
        <w:rPr>
          <w:rFonts w:ascii="Times New Roman" w:hAnsi="Times New Roman" w:cs="Times New Roman"/>
          <w:color w:val="000000"/>
        </w:rPr>
        <w:t>(Racism in science: the taint that lingers, 2019)</w:t>
      </w:r>
      <w:r w:rsidR="00E20B58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. </w:t>
      </w:r>
    </w:p>
    <w:p w14:paraId="2CB27A61" w14:textId="77777777" w:rsidR="0068482A" w:rsidRPr="0068482A" w:rsidRDefault="0068482A" w:rsidP="0068482A">
      <w:pPr>
        <w:ind w:firstLine="0"/>
        <w:rPr>
          <w:rFonts w:ascii="Times New Roman" w:hAnsi="Times New Roman" w:cs="Times New Roman"/>
          <w:color w:val="222222"/>
          <w:shd w:val="clear" w:color="auto" w:fill="FFFFFF"/>
        </w:rPr>
      </w:pPr>
    </w:p>
    <w:p w14:paraId="4A9CF321" w14:textId="082F10CE" w:rsidR="00851E5C" w:rsidRPr="0068482A" w:rsidRDefault="00B87794" w:rsidP="0068482A">
      <w:pPr>
        <w:ind w:firstLine="0"/>
        <w:rPr>
          <w:rFonts w:ascii="Times New Roman" w:hAnsi="Times New Roman" w:cs="Times New Roman"/>
          <w:b/>
          <w:bCs/>
          <w:color w:val="222222"/>
          <w:shd w:val="clear" w:color="auto" w:fill="FFFFFF"/>
        </w:rPr>
      </w:pPr>
      <w:r w:rsidRPr="0068482A">
        <w:rPr>
          <w:rFonts w:ascii="Times New Roman" w:hAnsi="Times New Roman" w:cs="Times New Roman"/>
          <w:b/>
          <w:bCs/>
          <w:color w:val="222222"/>
          <w:shd w:val="clear" w:color="auto" w:fill="FFFFFF"/>
        </w:rPr>
        <w:t>Conclusion</w:t>
      </w:r>
    </w:p>
    <w:p w14:paraId="10A46A42" w14:textId="16190308" w:rsidR="00851E5C" w:rsidRPr="0068482A" w:rsidRDefault="00B87794" w:rsidP="0068482A">
      <w:pPr>
        <w:rPr>
          <w:rFonts w:ascii="Times New Roman" w:hAnsi="Times New Roman" w:cs="Times New Roman"/>
          <w:color w:val="222222"/>
          <w:shd w:val="clear" w:color="auto" w:fill="FFFFFF"/>
        </w:rPr>
      </w:pPr>
      <w:r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Critical insight and an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in-depth</w:t>
      </w:r>
      <w:r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evaluation of social,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religious</w:t>
      </w:r>
      <w:r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,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cultural and</w:t>
      </w:r>
      <w:r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even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scientific</w:t>
      </w:r>
      <w:r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aspects</w:t>
      </w:r>
      <w:r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highlight</w:t>
      </w:r>
      <w:r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that racism is a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social</w:t>
      </w:r>
      <w:r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phenomenon</w:t>
      </w:r>
      <w:r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, a matter of fact and a psychological gap that pushes and behooves people to develop a false perspective, narrowed approaches and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negative</w:t>
      </w:r>
      <w:r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a</w:t>
      </w:r>
      <w:r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ttitude towards other which can cross any extreme. In a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nutshell</w:t>
      </w:r>
      <w:r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, it is seen that racism is found everywhere yet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nowhere</w:t>
      </w:r>
      <w:r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because it is not treated as something that is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external</w:t>
      </w:r>
      <w:r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to the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social </w:t>
      </w:r>
      <w:r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order, in fact, it is practiced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unknowingly,</w:t>
      </w:r>
      <w:r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knowing that it is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wrong</w:t>
      </w:r>
      <w:r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. Racism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is a dilemma</w:t>
      </w:r>
      <w:r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that demands attention from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humanitarian</w:t>
      </w:r>
      <w:r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agencies and other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law-making</w:t>
      </w:r>
      <w:r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bodies because it is not just a threat to the human association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but it</w:t>
      </w:r>
      <w:r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is a threat to the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global</w:t>
      </w:r>
      <w:r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world because </w:t>
      </w:r>
      <w:r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this inter-conflict </w:t>
      </w:r>
      <w:r w:rsidR="0068482A" w:rsidRPr="0068482A">
        <w:rPr>
          <w:rFonts w:ascii="Times New Roman" w:hAnsi="Times New Roman" w:cs="Times New Roman"/>
          <w:color w:val="222222"/>
          <w:shd w:val="clear" w:color="auto" w:fill="FFFFFF"/>
        </w:rPr>
        <w:t>is</w:t>
      </w:r>
      <w:r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getting more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violent</w:t>
      </w:r>
      <w:r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with the passage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of</w:t>
      </w:r>
      <w:r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time</w:t>
      </w:r>
      <w:r w:rsidR="0068482A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. </w:t>
      </w:r>
      <w:r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availability and approach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to</w:t>
      </w:r>
      <w:r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better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resources</w:t>
      </w:r>
      <w:r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of times</w:t>
      </w:r>
      <w:r w:rsidR="0068482A"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will add fire to this threat</w:t>
      </w:r>
      <w:r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. It is feared that this developing and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growing</w:t>
      </w:r>
      <w:r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dilemma might lead to a war that will not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only</w:t>
      </w:r>
      <w:r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h</w:t>
      </w:r>
      <w:r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arm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people</w:t>
      </w:r>
      <w:r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of the present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time</w:t>
      </w:r>
      <w:r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but it will leave a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long-lasting</w:t>
      </w:r>
      <w:r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 scar on the history of mankind </w:t>
      </w:r>
      <w:r w:rsidR="00B83C3F" w:rsidRPr="0068482A">
        <w:rPr>
          <w:rFonts w:ascii="Times New Roman" w:hAnsi="Times New Roman" w:cs="Times New Roman"/>
          <w:color w:val="222222"/>
          <w:shd w:val="clear" w:color="auto" w:fill="FFFFFF"/>
        </w:rPr>
        <w:t>as well</w:t>
      </w:r>
      <w:r w:rsidRPr="0068482A">
        <w:rPr>
          <w:rFonts w:ascii="Times New Roman" w:hAnsi="Times New Roman" w:cs="Times New Roman"/>
          <w:color w:val="222222"/>
          <w:shd w:val="clear" w:color="auto" w:fill="FFFFFF"/>
        </w:rPr>
        <w:t xml:space="preserve">. </w:t>
      </w:r>
    </w:p>
    <w:bookmarkEnd w:id="0"/>
    <w:p w14:paraId="584136E8" w14:textId="072F7B67" w:rsidR="00F77664" w:rsidRPr="0068482A" w:rsidRDefault="00F77664" w:rsidP="0068482A">
      <w:pPr>
        <w:ind w:firstLine="0"/>
        <w:rPr>
          <w:rFonts w:ascii="Times New Roman" w:hAnsi="Times New Roman" w:cs="Times New Roman"/>
          <w:color w:val="222222"/>
          <w:shd w:val="clear" w:color="auto" w:fill="FFFFFF"/>
        </w:rPr>
      </w:pPr>
    </w:p>
    <w:p w14:paraId="309BC743" w14:textId="63383505" w:rsidR="001A54D4" w:rsidRPr="0068482A" w:rsidRDefault="001A54D4" w:rsidP="0068482A">
      <w:pPr>
        <w:ind w:firstLine="0"/>
        <w:rPr>
          <w:rFonts w:ascii="Times New Roman" w:hAnsi="Times New Roman" w:cs="Times New Roman"/>
          <w:color w:val="222222"/>
          <w:shd w:val="clear" w:color="auto" w:fill="FFFFFF"/>
        </w:rPr>
      </w:pPr>
    </w:p>
    <w:p w14:paraId="71EA6959" w14:textId="48D87504" w:rsidR="001A54D4" w:rsidRPr="0068482A" w:rsidRDefault="001A54D4" w:rsidP="0068482A">
      <w:pPr>
        <w:ind w:firstLine="0"/>
        <w:rPr>
          <w:rFonts w:ascii="Times New Roman" w:hAnsi="Times New Roman" w:cs="Times New Roman"/>
          <w:color w:val="222222"/>
          <w:shd w:val="clear" w:color="auto" w:fill="FFFFFF"/>
        </w:rPr>
      </w:pPr>
    </w:p>
    <w:p w14:paraId="3D1A38AB" w14:textId="5EBB30F2" w:rsidR="001A54D4" w:rsidRPr="0068482A" w:rsidRDefault="0068482A" w:rsidP="0068482A">
      <w:pPr>
        <w:ind w:firstLine="0"/>
        <w:rPr>
          <w:rFonts w:ascii="Times New Roman" w:hAnsi="Times New Roman" w:cs="Times New Roman"/>
          <w:color w:val="222222"/>
          <w:shd w:val="clear" w:color="auto" w:fill="FFFFFF"/>
        </w:rPr>
      </w:pPr>
      <w:r>
        <w:rPr>
          <w:rFonts w:ascii="Times New Roman" w:hAnsi="Times New Roman" w:cs="Times New Roman"/>
          <w:color w:val="222222"/>
          <w:shd w:val="clear" w:color="auto" w:fill="FFFFFF"/>
        </w:rPr>
        <w:t>Work Cited</w:t>
      </w:r>
    </w:p>
    <w:p w14:paraId="31FCDA5A" w14:textId="77777777" w:rsidR="001A54D4" w:rsidRPr="0068482A" w:rsidRDefault="001A54D4" w:rsidP="0068482A">
      <w:pPr>
        <w:ind w:left="720" w:hanging="720"/>
        <w:rPr>
          <w:rFonts w:ascii="Times New Roman" w:hAnsi="Times New Roman" w:cs="Times New Roman"/>
          <w:color w:val="222222"/>
          <w:shd w:val="clear" w:color="auto" w:fill="FFFFFF"/>
        </w:rPr>
      </w:pPr>
      <w:r w:rsidRPr="0068482A">
        <w:rPr>
          <w:rFonts w:ascii="Times New Roman" w:hAnsi="Times New Roman" w:cs="Times New Roman"/>
          <w:color w:val="222222"/>
          <w:shd w:val="clear" w:color="auto" w:fill="FFFFFF"/>
        </w:rPr>
        <w:t>Butler-Barnes, S. T., Allen, P. C., Williams, M. A., &amp; Jackson, A. N. (2020). Stereotypes of African Americans. </w:t>
      </w:r>
      <w:r w:rsidRPr="0068482A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Stereotypes: The Incidence and Impacts of Bias</w:t>
      </w:r>
      <w:r w:rsidRPr="0068482A">
        <w:rPr>
          <w:rFonts w:ascii="Times New Roman" w:hAnsi="Times New Roman" w:cs="Times New Roman"/>
          <w:color w:val="222222"/>
          <w:shd w:val="clear" w:color="auto" w:fill="FFFFFF"/>
        </w:rPr>
        <w:t>, 109.</w:t>
      </w:r>
    </w:p>
    <w:p w14:paraId="4C518D8E" w14:textId="77777777" w:rsidR="001A54D4" w:rsidRPr="0068482A" w:rsidRDefault="001A54D4" w:rsidP="0068482A">
      <w:pPr>
        <w:ind w:left="720" w:hanging="720"/>
        <w:rPr>
          <w:rFonts w:ascii="Times New Roman" w:hAnsi="Times New Roman" w:cs="Times New Roman"/>
          <w:color w:val="222222"/>
          <w:shd w:val="clear" w:color="auto" w:fill="FFFFFF"/>
        </w:rPr>
      </w:pPr>
      <w:r w:rsidRPr="0068482A">
        <w:rPr>
          <w:rFonts w:ascii="Times New Roman" w:hAnsi="Times New Roman" w:cs="Times New Roman"/>
          <w:color w:val="222222"/>
          <w:shd w:val="clear" w:color="auto" w:fill="FFFFFF"/>
        </w:rPr>
        <w:t>Cramer, K. (2020). Understanding the Role of Racism in Contemporary US Public Opinion. </w:t>
      </w:r>
      <w:r w:rsidRPr="0068482A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Annual Review of Political Science</w:t>
      </w:r>
      <w:r w:rsidRPr="0068482A">
        <w:rPr>
          <w:rFonts w:ascii="Times New Roman" w:hAnsi="Times New Roman" w:cs="Times New Roman"/>
          <w:color w:val="222222"/>
          <w:shd w:val="clear" w:color="auto" w:fill="FFFFFF"/>
        </w:rPr>
        <w:t>, </w:t>
      </w:r>
      <w:r w:rsidRPr="0068482A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23</w:t>
      </w:r>
      <w:r w:rsidRPr="0068482A">
        <w:rPr>
          <w:rFonts w:ascii="Times New Roman" w:hAnsi="Times New Roman" w:cs="Times New Roman"/>
          <w:color w:val="222222"/>
          <w:shd w:val="clear" w:color="auto" w:fill="FFFFFF"/>
        </w:rPr>
        <w:t>.</w:t>
      </w:r>
    </w:p>
    <w:p w14:paraId="6FB058C6" w14:textId="77777777" w:rsidR="001A54D4" w:rsidRPr="0068482A" w:rsidRDefault="001A54D4" w:rsidP="0068482A">
      <w:pPr>
        <w:pStyle w:val="Heading4"/>
        <w:ind w:left="720" w:hanging="720"/>
        <w:rPr>
          <w:rFonts w:ascii="Times New Roman" w:hAnsi="Times New Roman" w:cs="Times New Roman"/>
          <w:color w:val="000000"/>
        </w:rPr>
      </w:pPr>
      <w:r w:rsidRPr="0068482A">
        <w:rPr>
          <w:rFonts w:ascii="Times New Roman" w:hAnsi="Times New Roman" w:cs="Times New Roman"/>
          <w:color w:val="000000"/>
        </w:rPr>
        <w:t xml:space="preserve">Racism in science: the taint that lingers. (2019). Retrieved 26 January 2020, from </w:t>
      </w:r>
      <w:hyperlink r:id="rId9" w:history="1">
        <w:r w:rsidRPr="0068482A">
          <w:rPr>
            <w:rStyle w:val="Hyperlink"/>
            <w:rFonts w:ascii="Times New Roman" w:hAnsi="Times New Roman" w:cs="Times New Roman"/>
          </w:rPr>
          <w:t>https://www.nature.com/articles/d41586-019-01968-z</w:t>
        </w:r>
      </w:hyperlink>
    </w:p>
    <w:p w14:paraId="5B4A9C1D" w14:textId="77777777" w:rsidR="001A54D4" w:rsidRPr="0068482A" w:rsidRDefault="001A54D4" w:rsidP="0068482A">
      <w:pPr>
        <w:ind w:left="720" w:hanging="720"/>
        <w:rPr>
          <w:rFonts w:ascii="Times New Roman" w:hAnsi="Times New Roman" w:cs="Times New Roman"/>
          <w:color w:val="222222"/>
          <w:shd w:val="clear" w:color="auto" w:fill="FFFFFF"/>
        </w:rPr>
      </w:pPr>
      <w:r w:rsidRPr="0068482A">
        <w:rPr>
          <w:rFonts w:ascii="Times New Roman" w:hAnsi="Times New Roman" w:cs="Times New Roman"/>
          <w:color w:val="222222"/>
          <w:shd w:val="clear" w:color="auto" w:fill="FFFFFF"/>
        </w:rPr>
        <w:t>Rasool, Z., &amp; Ahmed, Z. (2020). Power, bureaucracy and cultural racism. </w:t>
      </w:r>
      <w:r w:rsidRPr="0068482A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Critical Social Policy</w:t>
      </w:r>
      <w:r w:rsidRPr="0068482A">
        <w:rPr>
          <w:rFonts w:ascii="Times New Roman" w:hAnsi="Times New Roman" w:cs="Times New Roman"/>
          <w:color w:val="222222"/>
          <w:shd w:val="clear" w:color="auto" w:fill="FFFFFF"/>
        </w:rPr>
        <w:t>, 0261018319895487.</w:t>
      </w:r>
    </w:p>
    <w:p w14:paraId="5853EBDC" w14:textId="77777777" w:rsidR="001A54D4" w:rsidRPr="0068482A" w:rsidRDefault="001A54D4" w:rsidP="0068482A">
      <w:pPr>
        <w:pStyle w:val="Heading4"/>
        <w:ind w:left="720" w:hanging="720"/>
        <w:rPr>
          <w:rFonts w:ascii="Times New Roman" w:hAnsi="Times New Roman" w:cs="Times New Roman"/>
          <w:color w:val="000000"/>
        </w:rPr>
      </w:pPr>
      <w:r w:rsidRPr="0068482A">
        <w:rPr>
          <w:rFonts w:ascii="Times New Roman" w:hAnsi="Times New Roman" w:cs="Times New Roman"/>
          <w:color w:val="000000"/>
        </w:rPr>
        <w:t xml:space="preserve">Where does racism happen? | Australian Human Rights Commission. (2020). Retrieved 26 January 2020, from </w:t>
      </w:r>
      <w:hyperlink r:id="rId10" w:history="1">
        <w:r w:rsidRPr="0068482A">
          <w:rPr>
            <w:rStyle w:val="Hyperlink"/>
            <w:rFonts w:ascii="Times New Roman" w:hAnsi="Times New Roman" w:cs="Times New Roman"/>
          </w:rPr>
          <w:t>https://www.humanrights.gov.au/our-work/education/where-does-racism-happen</w:t>
        </w:r>
      </w:hyperlink>
    </w:p>
    <w:p w14:paraId="7D53E6ED" w14:textId="77777777" w:rsidR="001A54D4" w:rsidRPr="0068482A" w:rsidRDefault="001A54D4" w:rsidP="0068482A">
      <w:pPr>
        <w:rPr>
          <w:rFonts w:ascii="Times New Roman" w:hAnsi="Times New Roman" w:cs="Times New Roman"/>
        </w:rPr>
      </w:pPr>
    </w:p>
    <w:p w14:paraId="5176A170" w14:textId="77777777" w:rsidR="001A54D4" w:rsidRPr="0068482A" w:rsidRDefault="001A54D4" w:rsidP="0068482A">
      <w:pPr>
        <w:ind w:left="720" w:hanging="720"/>
        <w:rPr>
          <w:rFonts w:ascii="Times New Roman" w:hAnsi="Times New Roman" w:cs="Times New Roman"/>
          <w:color w:val="222222"/>
          <w:shd w:val="clear" w:color="auto" w:fill="FFFFFF"/>
        </w:rPr>
      </w:pPr>
    </w:p>
    <w:p w14:paraId="6FABAD9D" w14:textId="28CEFE19" w:rsidR="001A54D4" w:rsidRPr="0068482A" w:rsidRDefault="001A54D4" w:rsidP="0068482A">
      <w:pPr>
        <w:pStyle w:val="Heading4"/>
        <w:ind w:left="720" w:hanging="720"/>
        <w:rPr>
          <w:rFonts w:ascii="Times New Roman" w:hAnsi="Times New Roman" w:cs="Times New Roman"/>
          <w:color w:val="000000"/>
        </w:rPr>
      </w:pPr>
      <w:r w:rsidRPr="0068482A">
        <w:rPr>
          <w:rFonts w:ascii="Times New Roman" w:hAnsi="Times New Roman" w:cs="Times New Roman"/>
          <w:color w:val="000000"/>
        </w:rPr>
        <w:t xml:space="preserve"> </w:t>
      </w:r>
    </w:p>
    <w:p w14:paraId="6CBA6EFF" w14:textId="77777777" w:rsidR="001A54D4" w:rsidRPr="0068482A" w:rsidRDefault="001A54D4" w:rsidP="0068482A">
      <w:pPr>
        <w:ind w:firstLine="0"/>
        <w:rPr>
          <w:rFonts w:ascii="Times New Roman" w:hAnsi="Times New Roman" w:cs="Times New Roman"/>
          <w:color w:val="222222"/>
          <w:shd w:val="clear" w:color="auto" w:fill="FFFFFF"/>
        </w:rPr>
      </w:pPr>
    </w:p>
    <w:sectPr w:rsidR="001A54D4" w:rsidRPr="0068482A">
      <w:headerReference w:type="default" r:id="rId11"/>
      <w:headerReference w:type="first" r:id="rId12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48559A6" w14:textId="77777777" w:rsidR="00B87794" w:rsidRDefault="00B87794">
      <w:pPr>
        <w:spacing w:line="240" w:lineRule="auto"/>
      </w:pPr>
      <w:r>
        <w:separator/>
      </w:r>
    </w:p>
  </w:endnote>
  <w:endnote w:type="continuationSeparator" w:id="0">
    <w:p w14:paraId="38438AAF" w14:textId="77777777" w:rsidR="00B87794" w:rsidRDefault="00B8779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A5F402" w14:textId="77777777" w:rsidR="00B87794" w:rsidRDefault="00B87794">
      <w:pPr>
        <w:spacing w:line="240" w:lineRule="auto"/>
      </w:pPr>
      <w:r>
        <w:separator/>
      </w:r>
    </w:p>
  </w:footnote>
  <w:footnote w:type="continuationSeparator" w:id="0">
    <w:p w14:paraId="490F2D92" w14:textId="77777777" w:rsidR="00B87794" w:rsidRDefault="00B87794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F524CA" w14:textId="3658B3C9" w:rsidR="00E614DD" w:rsidRDefault="00B87794">
    <w:pPr>
      <w:pStyle w:val="Header"/>
    </w:pPr>
    <w:r w:rsidRPr="00B97029">
      <w:t xml:space="preserve">Writers name 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D530E5">
      <w:rPr>
        <w:noProof/>
      </w:rPr>
      <w:t>3</w:t>
    </w:r>
    <w:r w:rsidR="00691EC1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6A45C8" w14:textId="50A3F3C4" w:rsidR="00E614DD" w:rsidRDefault="00B87794">
    <w:pPr>
      <w:pStyle w:val="Header"/>
    </w:pPr>
    <w:r>
      <w:t xml:space="preserve">Writers name </w:t>
    </w:r>
    <w:r w:rsidR="00B13D1B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D530E5">
      <w:rPr>
        <w:noProof/>
      </w:rPr>
      <w:t>1</w:t>
    </w:r>
    <w:r w:rsidR="00691EC1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191A80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4D47FA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530367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8A8F44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6803B5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C2E5F4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90012B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9141AF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EAE076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6D0A0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335BAA"/>
    <w:multiLevelType w:val="multilevel"/>
    <w:tmpl w:val="82986EB6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1A70722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229E3C4C"/>
    <w:multiLevelType w:val="hybridMultilevel"/>
    <w:tmpl w:val="6256DC96"/>
    <w:lvl w:ilvl="0" w:tplc="588EAEB0">
      <w:start w:val="1"/>
      <w:numFmt w:val="lowerLetter"/>
      <w:pStyle w:val="TableNote"/>
      <w:suff w:val="space"/>
      <w:lvlText w:val="%1."/>
      <w:lvlJc w:val="left"/>
      <w:pPr>
        <w:ind w:left="0" w:firstLine="720"/>
      </w:pPr>
      <w:rPr>
        <w:rFonts w:hint="default"/>
      </w:rPr>
    </w:lvl>
    <w:lvl w:ilvl="1" w:tplc="093232D2" w:tentative="1">
      <w:start w:val="1"/>
      <w:numFmt w:val="lowerLetter"/>
      <w:lvlText w:val="%2."/>
      <w:lvlJc w:val="left"/>
      <w:pPr>
        <w:ind w:left="2160" w:hanging="360"/>
      </w:pPr>
    </w:lvl>
    <w:lvl w:ilvl="2" w:tplc="1026BDBC" w:tentative="1">
      <w:start w:val="1"/>
      <w:numFmt w:val="lowerRoman"/>
      <w:lvlText w:val="%3."/>
      <w:lvlJc w:val="right"/>
      <w:pPr>
        <w:ind w:left="2880" w:hanging="180"/>
      </w:pPr>
    </w:lvl>
    <w:lvl w:ilvl="3" w:tplc="6F5ED0D6" w:tentative="1">
      <w:start w:val="1"/>
      <w:numFmt w:val="decimal"/>
      <w:lvlText w:val="%4."/>
      <w:lvlJc w:val="left"/>
      <w:pPr>
        <w:ind w:left="3600" w:hanging="360"/>
      </w:pPr>
    </w:lvl>
    <w:lvl w:ilvl="4" w:tplc="574A0CB4" w:tentative="1">
      <w:start w:val="1"/>
      <w:numFmt w:val="lowerLetter"/>
      <w:lvlText w:val="%5."/>
      <w:lvlJc w:val="left"/>
      <w:pPr>
        <w:ind w:left="4320" w:hanging="360"/>
      </w:pPr>
    </w:lvl>
    <w:lvl w:ilvl="5" w:tplc="A84614B4" w:tentative="1">
      <w:start w:val="1"/>
      <w:numFmt w:val="lowerRoman"/>
      <w:lvlText w:val="%6."/>
      <w:lvlJc w:val="right"/>
      <w:pPr>
        <w:ind w:left="5040" w:hanging="180"/>
      </w:pPr>
    </w:lvl>
    <w:lvl w:ilvl="6" w:tplc="9CECA334" w:tentative="1">
      <w:start w:val="1"/>
      <w:numFmt w:val="decimal"/>
      <w:lvlText w:val="%7."/>
      <w:lvlJc w:val="left"/>
      <w:pPr>
        <w:ind w:left="5760" w:hanging="360"/>
      </w:pPr>
    </w:lvl>
    <w:lvl w:ilvl="7" w:tplc="6BB81290" w:tentative="1">
      <w:start w:val="1"/>
      <w:numFmt w:val="lowerLetter"/>
      <w:lvlText w:val="%8."/>
      <w:lvlJc w:val="left"/>
      <w:pPr>
        <w:ind w:left="6480" w:hanging="360"/>
      </w:pPr>
    </w:lvl>
    <w:lvl w:ilvl="8" w:tplc="730E5A80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DB07618"/>
    <w:multiLevelType w:val="multilevel"/>
    <w:tmpl w:val="A3C8CF72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 w15:restartNumberingAfterBreak="0">
    <w:nsid w:val="3E4A6A5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49BD0CE8"/>
    <w:multiLevelType w:val="multilevel"/>
    <w:tmpl w:val="D050418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6" w15:restartNumberingAfterBreak="0">
    <w:nsid w:val="54C54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59BC4956"/>
    <w:multiLevelType w:val="multilevel"/>
    <w:tmpl w:val="4572ABF8"/>
    <w:styleLink w:val="MLAOutlin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 w15:restartNumberingAfterBreak="0">
    <w:nsid w:val="5B1B5787"/>
    <w:multiLevelType w:val="multilevel"/>
    <w:tmpl w:val="4572ABF8"/>
    <w:numStyleLink w:val="MLAOutline"/>
  </w:abstractNum>
  <w:abstractNum w:abstractNumId="19" w15:restartNumberingAfterBreak="0">
    <w:nsid w:val="5F2B2DE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6AAF03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7A392C9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2"/>
  </w:num>
  <w:num w:numId="12">
    <w:abstractNumId w:val="17"/>
  </w:num>
  <w:num w:numId="13">
    <w:abstractNumId w:val="18"/>
  </w:num>
  <w:num w:numId="14">
    <w:abstractNumId w:val="14"/>
  </w:num>
  <w:num w:numId="15">
    <w:abstractNumId w:val="20"/>
  </w:num>
  <w:num w:numId="16">
    <w:abstractNumId w:val="16"/>
  </w:num>
  <w:num w:numId="17">
    <w:abstractNumId w:val="11"/>
  </w:num>
  <w:num w:numId="18">
    <w:abstractNumId w:val="10"/>
  </w:num>
  <w:num w:numId="19">
    <w:abstractNumId w:val="15"/>
  </w:num>
  <w:num w:numId="20">
    <w:abstractNumId w:val="21"/>
  </w:num>
  <w:num w:numId="21">
    <w:abstractNumId w:val="13"/>
  </w:num>
  <w:num w:numId="2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0MLA0MjIxNDMwNDdS0lEKTi0uzszPAykwqgUANtBTEywAAAA="/>
  </w:docVars>
  <w:rsids>
    <w:rsidRoot w:val="006028B0"/>
    <w:rsid w:val="000147EC"/>
    <w:rsid w:val="00040CBB"/>
    <w:rsid w:val="00056022"/>
    <w:rsid w:val="00056E69"/>
    <w:rsid w:val="00064169"/>
    <w:rsid w:val="00072374"/>
    <w:rsid w:val="0007317D"/>
    <w:rsid w:val="000A2A14"/>
    <w:rsid w:val="000B5117"/>
    <w:rsid w:val="000B78C8"/>
    <w:rsid w:val="000C248F"/>
    <w:rsid w:val="000D38EE"/>
    <w:rsid w:val="000D5987"/>
    <w:rsid w:val="000D7C21"/>
    <w:rsid w:val="000F5C03"/>
    <w:rsid w:val="0010120A"/>
    <w:rsid w:val="00113DD5"/>
    <w:rsid w:val="00124580"/>
    <w:rsid w:val="00141C57"/>
    <w:rsid w:val="001463B2"/>
    <w:rsid w:val="00162E4F"/>
    <w:rsid w:val="00177091"/>
    <w:rsid w:val="001835B9"/>
    <w:rsid w:val="001A54D4"/>
    <w:rsid w:val="001E68BE"/>
    <w:rsid w:val="001F62C0"/>
    <w:rsid w:val="00224C96"/>
    <w:rsid w:val="00243D1F"/>
    <w:rsid w:val="00245961"/>
    <w:rsid w:val="00245E02"/>
    <w:rsid w:val="002526B3"/>
    <w:rsid w:val="0027034C"/>
    <w:rsid w:val="00275C76"/>
    <w:rsid w:val="00282CAA"/>
    <w:rsid w:val="002865CE"/>
    <w:rsid w:val="002934BD"/>
    <w:rsid w:val="002A5D96"/>
    <w:rsid w:val="002F13F0"/>
    <w:rsid w:val="002F24AA"/>
    <w:rsid w:val="002F4359"/>
    <w:rsid w:val="00300F25"/>
    <w:rsid w:val="00322D60"/>
    <w:rsid w:val="00325361"/>
    <w:rsid w:val="003277B4"/>
    <w:rsid w:val="003310E5"/>
    <w:rsid w:val="00353B66"/>
    <w:rsid w:val="00357C55"/>
    <w:rsid w:val="00372BF5"/>
    <w:rsid w:val="00380497"/>
    <w:rsid w:val="00383F9B"/>
    <w:rsid w:val="003B7C16"/>
    <w:rsid w:val="003C0CD5"/>
    <w:rsid w:val="003E356F"/>
    <w:rsid w:val="003E69F0"/>
    <w:rsid w:val="003F371C"/>
    <w:rsid w:val="00442365"/>
    <w:rsid w:val="00446631"/>
    <w:rsid w:val="00456D21"/>
    <w:rsid w:val="0046614C"/>
    <w:rsid w:val="00467A41"/>
    <w:rsid w:val="004714EF"/>
    <w:rsid w:val="00476FD2"/>
    <w:rsid w:val="00492283"/>
    <w:rsid w:val="004A2675"/>
    <w:rsid w:val="004F208B"/>
    <w:rsid w:val="004F7139"/>
    <w:rsid w:val="00530ECD"/>
    <w:rsid w:val="00571B5C"/>
    <w:rsid w:val="00573FD8"/>
    <w:rsid w:val="0057497D"/>
    <w:rsid w:val="00577279"/>
    <w:rsid w:val="005821B7"/>
    <w:rsid w:val="00596615"/>
    <w:rsid w:val="005A27BE"/>
    <w:rsid w:val="005B3768"/>
    <w:rsid w:val="005D2852"/>
    <w:rsid w:val="005E7D70"/>
    <w:rsid w:val="005F76CB"/>
    <w:rsid w:val="006028B0"/>
    <w:rsid w:val="00611A0D"/>
    <w:rsid w:val="00617978"/>
    <w:rsid w:val="00622ADF"/>
    <w:rsid w:val="00627188"/>
    <w:rsid w:val="0063126E"/>
    <w:rsid w:val="0065136B"/>
    <w:rsid w:val="0065708B"/>
    <w:rsid w:val="00663534"/>
    <w:rsid w:val="006650E9"/>
    <w:rsid w:val="0067752B"/>
    <w:rsid w:val="0068238C"/>
    <w:rsid w:val="0068482A"/>
    <w:rsid w:val="00685AC0"/>
    <w:rsid w:val="00690023"/>
    <w:rsid w:val="0069049D"/>
    <w:rsid w:val="00691602"/>
    <w:rsid w:val="00691EC1"/>
    <w:rsid w:val="00695E92"/>
    <w:rsid w:val="006C6C0B"/>
    <w:rsid w:val="006D1905"/>
    <w:rsid w:val="00712C84"/>
    <w:rsid w:val="0071798C"/>
    <w:rsid w:val="007321FC"/>
    <w:rsid w:val="0073794B"/>
    <w:rsid w:val="00747346"/>
    <w:rsid w:val="007474ED"/>
    <w:rsid w:val="00750066"/>
    <w:rsid w:val="0079688F"/>
    <w:rsid w:val="007B2C61"/>
    <w:rsid w:val="007C044A"/>
    <w:rsid w:val="007C53FB"/>
    <w:rsid w:val="007D0AAB"/>
    <w:rsid w:val="007D2EA7"/>
    <w:rsid w:val="008120E8"/>
    <w:rsid w:val="00813CE7"/>
    <w:rsid w:val="008214A9"/>
    <w:rsid w:val="0084259C"/>
    <w:rsid w:val="00851E5C"/>
    <w:rsid w:val="0086299E"/>
    <w:rsid w:val="008A2FF7"/>
    <w:rsid w:val="008B7D18"/>
    <w:rsid w:val="008C5EAC"/>
    <w:rsid w:val="008F1F97"/>
    <w:rsid w:val="008F4052"/>
    <w:rsid w:val="0091465D"/>
    <w:rsid w:val="0092228F"/>
    <w:rsid w:val="009559B8"/>
    <w:rsid w:val="00970399"/>
    <w:rsid w:val="00976669"/>
    <w:rsid w:val="009B388E"/>
    <w:rsid w:val="009D3912"/>
    <w:rsid w:val="009D4EB3"/>
    <w:rsid w:val="009F500D"/>
    <w:rsid w:val="00A14829"/>
    <w:rsid w:val="00A25456"/>
    <w:rsid w:val="00A414C0"/>
    <w:rsid w:val="00A53D32"/>
    <w:rsid w:val="00A55B96"/>
    <w:rsid w:val="00A5758F"/>
    <w:rsid w:val="00A83D47"/>
    <w:rsid w:val="00A874C3"/>
    <w:rsid w:val="00A96EC5"/>
    <w:rsid w:val="00AC357E"/>
    <w:rsid w:val="00AD2B73"/>
    <w:rsid w:val="00AF2063"/>
    <w:rsid w:val="00B06774"/>
    <w:rsid w:val="00B13D1B"/>
    <w:rsid w:val="00B15730"/>
    <w:rsid w:val="00B220A9"/>
    <w:rsid w:val="00B23B54"/>
    <w:rsid w:val="00B32426"/>
    <w:rsid w:val="00B61223"/>
    <w:rsid w:val="00B616C6"/>
    <w:rsid w:val="00B75508"/>
    <w:rsid w:val="00B818DF"/>
    <w:rsid w:val="00B83C3F"/>
    <w:rsid w:val="00B87794"/>
    <w:rsid w:val="00B97029"/>
    <w:rsid w:val="00BA1163"/>
    <w:rsid w:val="00BA5332"/>
    <w:rsid w:val="00BB4391"/>
    <w:rsid w:val="00BB6C7C"/>
    <w:rsid w:val="00BE037E"/>
    <w:rsid w:val="00BE095C"/>
    <w:rsid w:val="00BF508C"/>
    <w:rsid w:val="00C009D2"/>
    <w:rsid w:val="00C15388"/>
    <w:rsid w:val="00C15B34"/>
    <w:rsid w:val="00C25DA4"/>
    <w:rsid w:val="00C34042"/>
    <w:rsid w:val="00C36ACF"/>
    <w:rsid w:val="00C446FB"/>
    <w:rsid w:val="00C65104"/>
    <w:rsid w:val="00C704BE"/>
    <w:rsid w:val="00C8291D"/>
    <w:rsid w:val="00C9031F"/>
    <w:rsid w:val="00CC6635"/>
    <w:rsid w:val="00CD455F"/>
    <w:rsid w:val="00D11090"/>
    <w:rsid w:val="00D11F39"/>
    <w:rsid w:val="00D17ABB"/>
    <w:rsid w:val="00D23152"/>
    <w:rsid w:val="00D236BD"/>
    <w:rsid w:val="00D46145"/>
    <w:rsid w:val="00D52117"/>
    <w:rsid w:val="00D530E5"/>
    <w:rsid w:val="00D62408"/>
    <w:rsid w:val="00D909AC"/>
    <w:rsid w:val="00D97073"/>
    <w:rsid w:val="00DB0D39"/>
    <w:rsid w:val="00DD2FA2"/>
    <w:rsid w:val="00DF23E8"/>
    <w:rsid w:val="00E011D5"/>
    <w:rsid w:val="00E04FEF"/>
    <w:rsid w:val="00E14005"/>
    <w:rsid w:val="00E20B58"/>
    <w:rsid w:val="00E214A6"/>
    <w:rsid w:val="00E407D2"/>
    <w:rsid w:val="00E45F2C"/>
    <w:rsid w:val="00E614DD"/>
    <w:rsid w:val="00E845E6"/>
    <w:rsid w:val="00E90CCB"/>
    <w:rsid w:val="00E93573"/>
    <w:rsid w:val="00E97540"/>
    <w:rsid w:val="00EA0BCB"/>
    <w:rsid w:val="00EB296A"/>
    <w:rsid w:val="00EC1AB4"/>
    <w:rsid w:val="00F345BC"/>
    <w:rsid w:val="00F36038"/>
    <w:rsid w:val="00F366A4"/>
    <w:rsid w:val="00F36761"/>
    <w:rsid w:val="00F37676"/>
    <w:rsid w:val="00F44DE3"/>
    <w:rsid w:val="00F66681"/>
    <w:rsid w:val="00F6780E"/>
    <w:rsid w:val="00F77664"/>
    <w:rsid w:val="00F8446D"/>
    <w:rsid w:val="00F87DF1"/>
    <w:rsid w:val="00F9444C"/>
    <w:rsid w:val="00F94544"/>
    <w:rsid w:val="00FA023A"/>
    <w:rsid w:val="00FB4CA3"/>
    <w:rsid w:val="00FF0980"/>
    <w:rsid w:val="00FF1529"/>
    <w:rsid w:val="00FF224A"/>
    <w:rsid w:val="00FF76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BD1A41"/>
  <w15:chartTrackingRefBased/>
  <w15:docId w15:val="{01777317-14CF-4A0D-B370-2AF2FCCF0C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444C"/>
    <w:pPr>
      <w:suppressAutoHyphens/>
    </w:pPr>
  </w:style>
  <w:style w:type="paragraph" w:styleId="Heading1">
    <w:name w:val="heading 1"/>
    <w:basedOn w:val="Normal"/>
    <w:next w:val="Normal"/>
    <w:link w:val="Heading1Char"/>
    <w:uiPriority w:val="9"/>
    <w:qFormat/>
    <w:rsid w:val="00372BF5"/>
    <w:pPr>
      <w:ind w:firstLine="0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B78C8"/>
    <w:pPr>
      <w:keepNext/>
      <w:keepLines/>
      <w:ind w:firstLine="0"/>
      <w:outlineLvl w:val="1"/>
    </w:pPr>
    <w:rPr>
      <w:rFonts w:asciiTheme="majorHAnsi" w:eastAsiaTheme="majorEastAsia" w:hAnsiTheme="majorHAnsi" w:cstheme="majorBidi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B78C8"/>
    <w:pPr>
      <w:keepNext/>
      <w:keepLines/>
      <w:ind w:firstLine="0"/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B78C8"/>
    <w:pPr>
      <w:keepNext/>
      <w:keepLines/>
      <w:ind w:firstLine="0"/>
      <w:outlineLvl w:val="3"/>
    </w:pPr>
    <w:rPr>
      <w:rFonts w:asciiTheme="majorHAnsi" w:eastAsiaTheme="majorEastAsia" w:hAnsiTheme="majorHAnsi" w:cstheme="majorBid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B78C8"/>
    <w:pPr>
      <w:keepNext/>
      <w:keepLines/>
      <w:ind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B78C8"/>
    <w:pPr>
      <w:keepNext/>
      <w:keepLines/>
      <w:ind w:firstLine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B78C8"/>
    <w:pPr>
      <w:keepNext/>
      <w:keepLines/>
      <w:ind w:firstLine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B78C8"/>
    <w:pPr>
      <w:keepNext/>
      <w:keepLines/>
      <w:ind w:firstLine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78C8"/>
    <w:pPr>
      <w:keepNext/>
      <w:keepLines/>
      <w:ind w:firstLine="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spacing w:line="240" w:lineRule="auto"/>
      <w:ind w:firstLine="0"/>
      <w:jc w:val="right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0CBB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8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B818DF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paragraph" w:styleId="BodyText3">
    <w:name w:val="Body Text 3"/>
    <w:basedOn w:val="Normal"/>
    <w:link w:val="BodyText3Char"/>
    <w:uiPriority w:val="99"/>
    <w:semiHidden/>
    <w:unhideWhenUsed/>
    <w:rsid w:val="00040CBB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40CBB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40CBB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40CBB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45E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paragraph" w:styleId="CommentText">
    <w:name w:val="annotation text"/>
    <w:basedOn w:val="Normal"/>
    <w:link w:val="CommentTextChar"/>
    <w:uiPriority w:val="99"/>
    <w:semiHidden/>
    <w:unhideWhenUsed/>
    <w:rsid w:val="00040CBB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0CBB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0C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0CBB"/>
    <w:rPr>
      <w:b/>
      <w:bCs/>
      <w:sz w:val="22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</w:style>
  <w:style w:type="paragraph" w:styleId="DocumentMap">
    <w:name w:val="Document Map"/>
    <w:basedOn w:val="Normal"/>
    <w:link w:val="DocumentMap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40CBB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</w:style>
  <w:style w:type="paragraph" w:styleId="EndnoteText">
    <w:name w:val="endnote text"/>
    <w:basedOn w:val="Normal"/>
    <w:link w:val="EndnoteTextChar"/>
    <w:uiPriority w:val="99"/>
    <w:semiHidden/>
    <w:unhideWhenUsed/>
  </w:style>
  <w:style w:type="character" w:customStyle="1" w:styleId="EndnoteTextChar">
    <w:name w:val="Endnote Text Char"/>
    <w:basedOn w:val="DefaultParagraphFont"/>
    <w:link w:val="EndnoteText"/>
    <w:uiPriority w:val="99"/>
    <w:semiHidden/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040CBB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customStyle="1" w:styleId="TableTitle">
    <w:name w:val="Table Title"/>
    <w:basedOn w:val="Normal"/>
    <w:next w:val="Normal"/>
    <w:uiPriority w:val="4"/>
    <w:qFormat/>
    <w:pPr>
      <w:ind w:left="360" w:hanging="360"/>
    </w:pPr>
  </w:style>
  <w:style w:type="paragraph" w:styleId="FootnoteText">
    <w:name w:val="footnote text"/>
    <w:basedOn w:val="Normal"/>
    <w:link w:val="FootnoteTextChar"/>
    <w:uiPriority w:val="99"/>
    <w:semiHidden/>
    <w:unhideWhenUsed/>
  </w:style>
  <w:style w:type="character" w:customStyle="1" w:styleId="FootnoteTextChar">
    <w:name w:val="Footnote Text Char"/>
    <w:basedOn w:val="DefaultParagraphFont"/>
    <w:link w:val="FootnoteText"/>
    <w:uiPriority w:val="99"/>
    <w:semiHidden/>
  </w:style>
  <w:style w:type="character" w:customStyle="1" w:styleId="Heading1Char">
    <w:name w:val="Heading 1 Char"/>
    <w:basedOn w:val="DefaultParagraphFont"/>
    <w:link w:val="Heading1"/>
    <w:uiPriority w:val="9"/>
    <w:rsid w:val="00372BF5"/>
    <w:rPr>
      <w:b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theme="majorBidi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9"/>
    <w:semiHidden/>
    <w:unhideWhenUsed/>
    <w:pPr>
      <w:numPr>
        <w:numId w:val="1"/>
      </w:numPr>
      <w:ind w:firstLine="0"/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9"/>
    <w:semiHidden/>
    <w:unhideWhenUsed/>
    <w:pPr>
      <w:numPr>
        <w:numId w:val="6"/>
      </w:numPr>
      <w:ind w:firstLine="0"/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040CB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aliases w:val="No Indent"/>
    <w:uiPriority w:val="1"/>
    <w:qFormat/>
    <w:pPr>
      <w:ind w:firstLine="0"/>
    </w:p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</w:style>
  <w:style w:type="paragraph" w:styleId="PlainText">
    <w:name w:val="Plain Text"/>
    <w:basedOn w:val="Normal"/>
    <w:link w:val="PlainText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40CBB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3"/>
    <w:qFormat/>
    <w:pPr>
      <w:ind w:left="1440" w:firstLine="0"/>
    </w:pPr>
  </w:style>
  <w:style w:type="character" w:customStyle="1" w:styleId="QuoteChar">
    <w:name w:val="Quote Char"/>
    <w:basedOn w:val="DefaultParagraphFont"/>
    <w:link w:val="Quote"/>
    <w:uiPriority w:val="3"/>
    <w:rsid w:val="004A2675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itle">
    <w:name w:val="Title"/>
    <w:basedOn w:val="Normal"/>
    <w:next w:val="Normal"/>
    <w:link w:val="TitleChar"/>
    <w:uiPriority w:val="1"/>
    <w:qFormat/>
    <w:rsid w:val="001463B2"/>
    <w:pPr>
      <w:ind w:firstLine="0"/>
      <w:jc w:val="center"/>
    </w:pPr>
    <w:rPr>
      <w:rFonts w:asciiTheme="majorHAnsi" w:eastAsiaTheme="majorEastAsia" w:hAnsiTheme="majorHAnsi" w:cstheme="majorBidi"/>
      <w:kern w:val="28"/>
    </w:rPr>
  </w:style>
  <w:style w:type="character" w:customStyle="1" w:styleId="TitleChar">
    <w:name w:val="Title Char"/>
    <w:basedOn w:val="DefaultParagraphFont"/>
    <w:link w:val="Title"/>
    <w:uiPriority w:val="1"/>
    <w:rsid w:val="001463B2"/>
    <w:rPr>
      <w:rFonts w:asciiTheme="majorHAnsi" w:eastAsiaTheme="majorEastAsia" w:hAnsiTheme="majorHAnsi" w:cstheme="majorBidi"/>
      <w:kern w:val="28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pPr>
      <w:spacing w:after="100"/>
      <w:ind w:firstLine="0"/>
    </w:pPr>
  </w:style>
  <w:style w:type="paragraph" w:styleId="TOC2">
    <w:name w:val="toc 2"/>
    <w:basedOn w:val="Normal"/>
    <w:next w:val="Normal"/>
    <w:autoRedefine/>
    <w:uiPriority w:val="39"/>
    <w:semiHidden/>
    <w:unhideWhenUsed/>
    <w:pPr>
      <w:spacing w:after="100"/>
      <w:ind w:left="240" w:firstLine="0"/>
    </w:p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100"/>
      <w:ind w:left="480" w:firstLine="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B818DF"/>
    <w:rPr>
      <w:color w:val="595959" w:themeColor="text1" w:themeTint="A6"/>
    </w:rPr>
  </w:style>
  <w:style w:type="character" w:styleId="Emphasis">
    <w:name w:val="Emphasis"/>
    <w:basedOn w:val="DefaultParagraphFont"/>
    <w:uiPriority w:val="8"/>
    <w:qFormat/>
    <w:rPr>
      <w:i/>
      <w:iCs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LAresearchpapertable">
    <w:name w:val="MLA research paper table"/>
    <w:basedOn w:val="TableNormal"/>
    <w:uiPriority w:val="99"/>
    <w:pPr>
      <w:spacing w:before="240"/>
      <w:ind w:left="72" w:right="72" w:firstLine="0"/>
    </w:pPr>
    <w:tblPr>
      <w:tblBorders>
        <w:top w:val="single" w:sz="4" w:space="0" w:color="auto"/>
        <w:bottom w:val="single" w:sz="4" w:space="0" w:color="auto"/>
      </w:tblBorders>
      <w:tblCellMar>
        <w:left w:w="0" w:type="dxa"/>
        <w:right w:w="0" w:type="dxa"/>
      </w:tblCellMar>
    </w:tblPr>
    <w:tblStylePr w:type="firstRow">
      <w:pPr>
        <w:wordWrap/>
        <w:spacing w:beforeLines="0" w:before="240" w:beforeAutospacing="0" w:afterLines="0" w:after="0" w:afterAutospacing="0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</w:style>
  <w:style w:type="paragraph" w:customStyle="1" w:styleId="TableSource">
    <w:name w:val="Table Source"/>
    <w:basedOn w:val="TableTitle"/>
    <w:next w:val="Normal"/>
    <w:uiPriority w:val="5"/>
    <w:qFormat/>
    <w:pPr>
      <w:spacing w:before="240"/>
    </w:pPr>
  </w:style>
  <w:style w:type="paragraph" w:customStyle="1" w:styleId="TableNote">
    <w:name w:val="Table Note"/>
    <w:basedOn w:val="Normal"/>
    <w:uiPriority w:val="6"/>
    <w:qFormat/>
    <w:pPr>
      <w:numPr>
        <w:numId w:val="11"/>
      </w:numPr>
    </w:pPr>
  </w:style>
  <w:style w:type="paragraph" w:customStyle="1" w:styleId="SectionTitle">
    <w:name w:val="Section Title"/>
    <w:basedOn w:val="Normal"/>
    <w:next w:val="Normal"/>
    <w:uiPriority w:val="7"/>
    <w:qFormat/>
    <w:pPr>
      <w:pageBreakBefore/>
      <w:ind w:firstLine="0"/>
      <w:jc w:val="center"/>
      <w:outlineLvl w:val="0"/>
    </w:pPr>
  </w:style>
  <w:style w:type="numbering" w:customStyle="1" w:styleId="MLAOutline">
    <w:name w:val="MLA Outline"/>
    <w:uiPriority w:val="99"/>
    <w:pPr>
      <w:numPr>
        <w:numId w:val="12"/>
      </w:numPr>
    </w:pPr>
  </w:style>
  <w:style w:type="paragraph" w:styleId="Footer">
    <w:name w:val="footer"/>
    <w:basedOn w:val="Normal"/>
    <w:link w:val="FooterChar"/>
    <w:uiPriority w:val="99"/>
    <w:unhideWhenUsed/>
    <w:rsid w:val="001463B2"/>
    <w:pPr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63B2"/>
  </w:style>
  <w:style w:type="character" w:styleId="IntenseEmphasis">
    <w:name w:val="Intense Emphasis"/>
    <w:basedOn w:val="DefaultParagraphFont"/>
    <w:uiPriority w:val="21"/>
    <w:semiHidden/>
    <w:unhideWhenUsed/>
    <w:qFormat/>
    <w:rsid w:val="004F7139"/>
    <w:rPr>
      <w:i/>
      <w:iCs/>
      <w:color w:val="595959" w:themeColor="text1" w:themeTint="A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F7139"/>
    <w:pPr>
      <w:pBdr>
        <w:top w:val="single" w:sz="4" w:space="10" w:color="595959" w:themeColor="text1" w:themeTint="A6"/>
        <w:bottom w:val="single" w:sz="4" w:space="10" w:color="595959" w:themeColor="text1" w:themeTint="A6"/>
      </w:pBdr>
      <w:spacing w:before="360" w:after="360"/>
      <w:ind w:left="864" w:right="864"/>
      <w:jc w:val="center"/>
    </w:pPr>
    <w:rPr>
      <w:i/>
      <w:iCs/>
      <w:color w:val="595959" w:themeColor="text1" w:themeTint="A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F7139"/>
    <w:rPr>
      <w:i/>
      <w:iC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F7139"/>
    <w:rPr>
      <w:b/>
      <w:bCs/>
      <w:smallCaps/>
      <w:color w:val="595959" w:themeColor="text1" w:themeTint="A6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B818DF"/>
    <w:rPr>
      <w:color w:val="595959" w:themeColor="text1" w:themeTint="A6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C53FB"/>
    <w:rPr>
      <w:sz w:val="22"/>
      <w:szCs w:val="16"/>
    </w:rPr>
  </w:style>
  <w:style w:type="character" w:styleId="HTMLCode">
    <w:name w:val="HTML Code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yperlink">
    <w:name w:val="Hyperlink"/>
    <w:basedOn w:val="DefaultParagraphFont"/>
    <w:uiPriority w:val="99"/>
    <w:unhideWhenUsed/>
    <w:rsid w:val="00C446FB"/>
    <w:rPr>
      <w:color w:val="5F5F5F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1A54D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09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5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7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9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760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09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43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8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19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59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60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31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hyperlink" Target="https://www.humanrights.gov.au/our-work/education/where-does-racism-happen" TargetMode="External"/><Relationship Id="rId4" Type="http://schemas.openxmlformats.org/officeDocument/2006/relationships/styles" Target="styles.xml"/><Relationship Id="rId9" Type="http://schemas.openxmlformats.org/officeDocument/2006/relationships/hyperlink" Target="https://www.nature.com/articles/d41586-019-01968-z" TargetMode="Externa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arrarhafeezghori\AppData\Roaming\Microsoft\Templates\MLA%20style%20paper.dotx" TargetMode="Externa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/MLASeventhEditionOfficeOnline.xsl" StyleName="MLA" Version="7">
  <b:Source>
    <b:Tag>Kou05</b:Tag>
    <b:SourceType>JournalArticle</b:SourceType>
    <b:Guid>{1C85292B-B7CD-4542-84AD-CA4CAA3AF9CC}</b:Guid>
    <b:Title>Creating the Past: The Venus de Milo and the Hellenistic Reception of Classical Greece</b:Title>
    <b:Pages>227-250</b:Pages>
    <b:Year>2005</b:Year>
    <b:Author>
      <b:Author>
        <b:NameList>
          <b:Person>
            <b:Last>Kousser</b:Last>
            <b:First>Rachel</b:First>
          </b:Person>
        </b:NameList>
      </b:Author>
    </b:Author>
    <b:JournalName>American Journal of Archaeology</b:JournalName>
    <b:Volume>109</b:Volume>
    <b:URL>https://pdfs.semanticscholar.org/0f81/2be9de94592467c2d5e0d07e6754962dc475.pdf</b:URL>
    <b:RefOrder>1</b:RefOrder>
  </b:Source>
  <b:Source>
    <b:Tag>Sco00</b:Tag>
    <b:SourceType>Book</b:SourceType>
    <b:Guid>{4E5E7D18-B9D1-48D8-AF4C-6F906E092C88}</b:Guid>
    <b:Title>Manifestations of Venus: Art and Sexuality</b:Title>
    <b:Year>2000</b:Year>
    <b:Author>
      <b:Author>
        <b:NameList>
          <b:Person>
            <b:Last>Scott</b:Last>
            <b:First>Katie</b:First>
          </b:Person>
          <b:Person>
            <b:Last>Arscott</b:Last>
            <b:First>Caroline</b:First>
          </b:Person>
        </b:NameList>
      </b:Author>
    </b:Author>
    <b:City>Manchester</b:City>
    <b:Publisher>Manchester University Press</b:Publisher>
    <b:StandardNumber> 9780719055218</b:StandardNumber>
    <b:RefOrder>2</b:RefOrder>
  </b:Source>
  <b:Source>
    <b:Tag>Cyr10</b:Tag>
    <b:SourceType>Book</b:SourceType>
    <b:Guid>{B7831668-71BF-47A8-85A9-6C922C2975C4}</b:Guid>
    <b:Author>
      <b:Author>
        <b:NameList>
          <b:Person>
            <b:Last>Cyrino</b:Last>
            <b:First>Monica</b:First>
            <b:Middle>S.</b:Middle>
          </b:Person>
        </b:NameList>
      </b:Author>
    </b:Author>
    <b:Title>Aphrodite: gods and Heroes of the Ancient World</b:Title>
    <b:Year>2010</b:Year>
    <b:City>New York, NY</b:City>
    <b:Publisher>Routledge</b:Publisher>
    <b:StandardNumber>9780415775236</b:StandardNumber>
    <b:RefOrder>3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242B3079-2CBC-4056-8853-32ECCD41BF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LA style paper</Template>
  <TotalTime>3</TotalTime>
  <Pages>6</Pages>
  <Words>1588</Words>
  <Characters>9055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rning</dc:creator>
  <cp:lastModifiedBy>Morning</cp:lastModifiedBy>
  <cp:revision>2</cp:revision>
  <dcterms:created xsi:type="dcterms:W3CDTF">2020-01-26T07:29:00Z</dcterms:created>
  <dcterms:modified xsi:type="dcterms:W3CDTF">2020-01-26T07:29:00Z</dcterms:modified>
</cp:coreProperties>
</file>